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810" w:rsidRPr="005B768C" w:rsidRDefault="00957873" w:rsidP="00F52810">
      <w:pPr>
        <w:widowControl/>
        <w:autoSpaceDE/>
        <w:autoSpaceDN/>
        <w:adjustRightInd/>
        <w:rPr>
          <w:rFonts w:eastAsia="SimSun"/>
          <w:sz w:val="22"/>
          <w:szCs w:val="22"/>
        </w:rPr>
      </w:pPr>
      <w:r w:rsidRPr="005B768C">
        <w:rPr>
          <w:rFonts w:eastAsia="SimSun"/>
          <w:noProof/>
          <w:sz w:val="22"/>
          <w:szCs w:val="22"/>
          <w:lang w:val="en-GB" w:eastAsia="zh-C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290C255" wp14:editId="667C320F">
                <wp:simplePos x="0" y="0"/>
                <wp:positionH relativeFrom="column">
                  <wp:posOffset>1927860</wp:posOffset>
                </wp:positionH>
                <wp:positionV relativeFrom="paragraph">
                  <wp:posOffset>0</wp:posOffset>
                </wp:positionV>
                <wp:extent cx="3802380" cy="13411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2380" cy="1341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7DFA" w:rsidRPr="00612BE5" w:rsidRDefault="00FE7DFA" w:rsidP="00FE7DFA">
                            <w:pPr>
                              <w:spacing w:line="240" w:lineRule="exact"/>
                              <w:rPr>
                                <w:i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612BE5">
                              <w:rPr>
                                <w:i/>
                                <w:sz w:val="21"/>
                                <w:szCs w:val="21"/>
                                <w:u w:val="single"/>
                              </w:rPr>
                              <w:t>International Civil Aviation Organization</w:t>
                            </w:r>
                          </w:p>
                          <w:p w:rsidR="00FE7DFA" w:rsidRPr="00612BE5" w:rsidRDefault="00FE7DFA" w:rsidP="00FE7DFA">
                            <w:pPr>
                              <w:spacing w:line="240" w:lineRule="exact"/>
                              <w:rPr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:rsidR="00C4489F" w:rsidRPr="00DE65E7" w:rsidRDefault="00C4489F" w:rsidP="00C4489F">
                            <w:pPr>
                              <w:spacing w:line="240" w:lineRule="exact"/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>SIX</w:t>
                            </w:r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TH MEETING OF MODE S </w:t>
                            </w:r>
                            <w:r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DOWNLINKED AIRCRAFT PARAMETERS WORKING GROUP </w:t>
                            </w:r>
                            <w:r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br/>
                            </w:r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(MODE S </w:t>
                            </w:r>
                            <w:r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DAPS </w:t>
                            </w:r>
                            <w:proofErr w:type="spellStart"/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>WG</w:t>
                            </w:r>
                            <w:proofErr w:type="spellEnd"/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>/</w:t>
                            </w:r>
                            <w:r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>6</w:t>
                            </w:r>
                            <w:r w:rsidRPr="00DE65E7">
                              <w:rPr>
                                <w:rFonts w:eastAsia="SimSun"/>
                                <w:b/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:rsidR="00C4489F" w:rsidRPr="00BD32B6" w:rsidRDefault="00C4489F" w:rsidP="00C4489F">
                            <w:pPr>
                              <w:spacing w:line="260" w:lineRule="exact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:rsidR="00C4489F" w:rsidRPr="00BD32B6" w:rsidRDefault="00C4489F" w:rsidP="00C4489F">
                            <w:pPr>
                              <w:spacing w:line="260" w:lineRule="exact"/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</w:pPr>
                            <w:r w:rsidRPr="002B4136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Bangkok</w:t>
                            </w: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, Thailand, 28</w:t>
                            </w:r>
                            <w:r w:rsidRPr="00BD32B6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 xml:space="preserve"> – </w:t>
                            </w: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30</w:t>
                            </w:r>
                            <w:r w:rsidRPr="00BD32B6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March</w:t>
                            </w:r>
                            <w:r w:rsidRPr="00BD32B6"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 xml:space="preserve"> 202</w:t>
                            </w:r>
                            <w:r>
                              <w:rPr>
                                <w:rFonts w:eastAsia="Batang"/>
                                <w:sz w:val="22"/>
                                <w:szCs w:val="22"/>
                                <w:lang w:eastAsia="ko-KR"/>
                              </w:rPr>
                              <w:t>3</w:t>
                            </w:r>
                          </w:p>
                          <w:p w:rsidR="00FE7DFA" w:rsidRPr="005C65DE" w:rsidRDefault="00FE7DFA" w:rsidP="00C4489F">
                            <w:pPr>
                              <w:spacing w:line="24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90C2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1.8pt;margin-top:0;width:299.4pt;height:105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" filled="f" stroked="f">
                <v:textbox>
                  <w:txbxContent>
                    <w:p w:rsidR="00FE7DFA" w:rsidRPr="00612BE5" w:rsidRDefault="00FE7DFA" w:rsidP="00FE7DFA">
                      <w:pPr>
                        <w:spacing w:line="240" w:lineRule="exact"/>
                        <w:rPr>
                          <w:i/>
                          <w:sz w:val="21"/>
                          <w:szCs w:val="21"/>
                          <w:u w:val="single"/>
                        </w:rPr>
                      </w:pPr>
                      <w:r w:rsidRPr="00612BE5">
                        <w:rPr>
                          <w:i/>
                          <w:sz w:val="21"/>
                          <w:szCs w:val="21"/>
                          <w:u w:val="single"/>
                        </w:rPr>
                        <w:t>International Civil Aviation Organization</w:t>
                      </w:r>
                    </w:p>
                    <w:p w:rsidR="00FE7DFA" w:rsidRPr="00612BE5" w:rsidRDefault="00FE7DFA" w:rsidP="00FE7DFA">
                      <w:pPr>
                        <w:spacing w:line="240" w:lineRule="exact"/>
                        <w:rPr>
                          <w:b/>
                          <w:sz w:val="21"/>
                          <w:szCs w:val="21"/>
                        </w:rPr>
                      </w:pPr>
                    </w:p>
                    <w:p w:rsidR="00C4489F" w:rsidRPr="00DE65E7" w:rsidRDefault="00C4489F" w:rsidP="00C4489F">
                      <w:pPr>
                        <w:spacing w:line="240" w:lineRule="exact"/>
                        <w:rPr>
                          <w:rFonts w:eastAsia="SimSu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eastAsia="SimSun"/>
                          <w:b/>
                          <w:sz w:val="22"/>
                          <w:szCs w:val="22"/>
                        </w:rPr>
                        <w:t>SIX</w:t>
                      </w:r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TH MEETING OF MODE S </w:t>
                      </w:r>
                      <w:r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AND </w:t>
                      </w:r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DOWNLINKED AIRCRAFT PARAMETERS WORKING GROUP </w:t>
                      </w:r>
                      <w:r>
                        <w:rPr>
                          <w:rFonts w:eastAsia="SimSun"/>
                          <w:b/>
                          <w:sz w:val="22"/>
                          <w:szCs w:val="22"/>
                        </w:rPr>
                        <w:br/>
                      </w:r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(MODE S </w:t>
                      </w:r>
                      <w:r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AND </w:t>
                      </w:r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DAPS </w:t>
                      </w:r>
                      <w:proofErr w:type="spellStart"/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>WG</w:t>
                      </w:r>
                      <w:proofErr w:type="spellEnd"/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>/</w:t>
                      </w:r>
                      <w:r>
                        <w:rPr>
                          <w:rFonts w:eastAsia="SimSun"/>
                          <w:b/>
                          <w:sz w:val="22"/>
                          <w:szCs w:val="22"/>
                        </w:rPr>
                        <w:t>6</w:t>
                      </w:r>
                      <w:r w:rsidRPr="00DE65E7">
                        <w:rPr>
                          <w:rFonts w:eastAsia="SimSun"/>
                          <w:b/>
                          <w:sz w:val="22"/>
                          <w:szCs w:val="22"/>
                        </w:rPr>
                        <w:t xml:space="preserve">) </w:t>
                      </w:r>
                    </w:p>
                    <w:p w:rsidR="00C4489F" w:rsidRPr="00BD32B6" w:rsidRDefault="00C4489F" w:rsidP="00C4489F">
                      <w:pPr>
                        <w:spacing w:line="260" w:lineRule="exact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</w:p>
                    <w:p w:rsidR="00C4489F" w:rsidRPr="00BD32B6" w:rsidRDefault="00C4489F" w:rsidP="00C4489F">
                      <w:pPr>
                        <w:spacing w:line="260" w:lineRule="exact"/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</w:pPr>
                      <w:r w:rsidRPr="002B4136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Bangkok</w:t>
                      </w: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, Thailand, 28</w:t>
                      </w:r>
                      <w:r w:rsidRPr="00BD32B6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 xml:space="preserve"> – </w:t>
                      </w: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30</w:t>
                      </w:r>
                      <w:r w:rsidRPr="00BD32B6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March</w:t>
                      </w:r>
                      <w:r w:rsidRPr="00BD32B6"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 xml:space="preserve"> 202</w:t>
                      </w:r>
                      <w:r>
                        <w:rPr>
                          <w:rFonts w:eastAsia="Batang"/>
                          <w:sz w:val="22"/>
                          <w:szCs w:val="22"/>
                          <w:lang w:eastAsia="ko-KR"/>
                        </w:rPr>
                        <w:t>3</w:t>
                      </w:r>
                    </w:p>
                    <w:p w:rsidR="00FE7DFA" w:rsidRPr="005C65DE" w:rsidRDefault="00FE7DFA" w:rsidP="00C4489F">
                      <w:pPr>
                        <w:spacing w:line="240" w:lineRule="exac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74582" w:rsidRPr="005B768C">
        <w:rPr>
          <w:rFonts w:eastAsia="SimSun"/>
          <w:noProof/>
          <w:sz w:val="22"/>
          <w:szCs w:val="22"/>
          <w:lang w:val="en-GB" w:eastAsia="zh-CN"/>
        </w:rPr>
        <w:drawing>
          <wp:anchor distT="0" distB="0" distL="114300" distR="114300" simplePos="0" relativeHeight="251666432" behindDoc="0" locked="0" layoutInCell="1" allowOverlap="1" wp14:anchorId="626EC42C" wp14:editId="4E68A646">
            <wp:simplePos x="0" y="0"/>
            <wp:positionH relativeFrom="margin">
              <wp:posOffset>57150</wp:posOffset>
            </wp:positionH>
            <wp:positionV relativeFrom="paragraph">
              <wp:posOffset>289560</wp:posOffset>
            </wp:positionV>
            <wp:extent cx="1695450" cy="726440"/>
            <wp:effectExtent l="0" t="0" r="0" b="0"/>
            <wp:wrapSquare wrapText="bothSides"/>
            <wp:docPr id="2" name="Picture 2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810" w:rsidRPr="005B768C">
        <w:rPr>
          <w:rFonts w:eastAsia="SimSun"/>
          <w:noProof/>
          <w:sz w:val="22"/>
          <w:szCs w:val="22"/>
          <w:lang w:val="en-GB" w:eastAsia="zh-C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5A2674E" wp14:editId="0261E72B">
                <wp:simplePos x="0" y="0"/>
                <wp:positionH relativeFrom="column">
                  <wp:posOffset>4309110</wp:posOffset>
                </wp:positionH>
                <wp:positionV relativeFrom="paragraph">
                  <wp:posOffset>215900</wp:posOffset>
                </wp:positionV>
                <wp:extent cx="182880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2810" w:rsidRDefault="00F52810" w:rsidP="00F5281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A2674E" id="_x0000_s1027" type="#_x0000_t202" style="position:absolute;margin-left:339.3pt;margin-top:17pt;width:2in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" filled="f" stroked="f">
                <v:textbox style="mso-fit-shape-to-text:t">
                  <w:txbxContent>
                    <w:p w:rsidR="00F52810" w:rsidRDefault="00F52810" w:rsidP="00F52810"/>
                  </w:txbxContent>
                </v:textbox>
                <w10:wrap type="square"/>
              </v:shape>
            </w:pict>
          </mc:Fallback>
        </mc:AlternateContent>
      </w:r>
    </w:p>
    <w:p w:rsidR="00F52810" w:rsidRPr="005B768C" w:rsidRDefault="00F52810" w:rsidP="00F52810">
      <w:pPr>
        <w:rPr>
          <w:rFonts w:eastAsia="SimSun"/>
          <w:b/>
          <w:bCs/>
          <w:sz w:val="22"/>
          <w:szCs w:val="22"/>
          <w:highlight w:val="lightGray"/>
        </w:rPr>
      </w:pPr>
    </w:p>
    <w:p w:rsidR="00F52810" w:rsidRPr="005B768C" w:rsidRDefault="00957873" w:rsidP="00F52810">
      <w:pPr>
        <w:rPr>
          <w:rFonts w:eastAsia="SimSun"/>
          <w:b/>
          <w:bCs/>
          <w:sz w:val="22"/>
          <w:szCs w:val="22"/>
          <w:highlight w:val="lightGray"/>
        </w:rPr>
      </w:pPr>
      <w:r w:rsidRPr="005B768C">
        <w:rPr>
          <w:rFonts w:eastAsia="SimSun"/>
          <w:b/>
          <w:bCs/>
          <w:noProof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969722" wp14:editId="0730AF73">
                <wp:simplePos x="0" y="0"/>
                <wp:positionH relativeFrom="column">
                  <wp:posOffset>-13335</wp:posOffset>
                </wp:positionH>
                <wp:positionV relativeFrom="paragraph">
                  <wp:posOffset>166370</wp:posOffset>
                </wp:positionV>
                <wp:extent cx="5875655" cy="0"/>
                <wp:effectExtent l="0" t="0" r="2984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56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21366B" id="Straight Connector 1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05pt,13.1pt" to="461.6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" strokecolor="windowText" strokeweight=".5pt">
                <v:stroke joinstyle="miter"/>
              </v:line>
            </w:pict>
          </mc:Fallback>
        </mc:AlternateContent>
      </w:r>
    </w:p>
    <w:p w:rsidR="00F52810" w:rsidRPr="005B768C" w:rsidRDefault="00F52810" w:rsidP="00F52810">
      <w:pPr>
        <w:rPr>
          <w:rFonts w:eastAsia="SimSun"/>
          <w:b/>
          <w:bCs/>
          <w:sz w:val="22"/>
          <w:szCs w:val="22"/>
          <w:highlight w:val="lightGray"/>
        </w:rPr>
      </w:pPr>
    </w:p>
    <w:p w:rsidR="00612BE5" w:rsidRPr="00B20565" w:rsidRDefault="00612BE5" w:rsidP="00612BE5">
      <w:pPr>
        <w:rPr>
          <w:b/>
          <w:bCs/>
          <w:sz w:val="22"/>
          <w:szCs w:val="22"/>
          <w:highlight w:val="lightGray"/>
        </w:rPr>
      </w:pPr>
      <w:r w:rsidRPr="00B20565">
        <w:rPr>
          <w:b/>
          <w:bCs/>
          <w:sz w:val="22"/>
          <w:szCs w:val="22"/>
          <w:highlight w:val="lightGray"/>
        </w:rPr>
        <w:t xml:space="preserve">CHOOSE FROM THE FOLLOWING PROVISIONAL AGENDA ITEMS </w:t>
      </w:r>
    </w:p>
    <w:p w:rsidR="00363170" w:rsidRPr="00B20565" w:rsidRDefault="00363170" w:rsidP="00363170">
      <w:pPr>
        <w:rPr>
          <w:sz w:val="22"/>
          <w:szCs w:val="22"/>
        </w:rPr>
      </w:pPr>
      <w:bookmarkStart w:id="0" w:name="_GoBack"/>
      <w:bookmarkEnd w:id="0"/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1:   </w:t>
      </w:r>
      <w:r w:rsidRPr="00DE65E7">
        <w:rPr>
          <w:rFonts w:eastAsia="SimSun"/>
          <w:sz w:val="22"/>
          <w:szCs w:val="22"/>
          <w:lang w:eastAsia="ko-KR"/>
        </w:rPr>
        <w:tab/>
        <w:t>Adoption of agenda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2:   </w:t>
      </w:r>
      <w:r w:rsidRPr="00DE65E7">
        <w:rPr>
          <w:rFonts w:eastAsia="SimSun"/>
          <w:sz w:val="22"/>
          <w:szCs w:val="22"/>
          <w:lang w:eastAsia="ko-KR"/>
        </w:rPr>
        <w:tab/>
        <w:t xml:space="preserve">Review outcomes of relevant meetings 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3:  </w:t>
      </w:r>
      <w:r w:rsidRPr="00DE65E7">
        <w:rPr>
          <w:rFonts w:eastAsia="SimSun"/>
          <w:sz w:val="22"/>
          <w:szCs w:val="22"/>
          <w:lang w:eastAsia="ko-KR"/>
        </w:rPr>
        <w:tab/>
        <w:t>Sharing of State’s implementation on Mode S and related issues in APAC region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4:   </w:t>
      </w:r>
      <w:r w:rsidRPr="00DE65E7">
        <w:rPr>
          <w:rFonts w:eastAsia="SimSun"/>
          <w:sz w:val="22"/>
          <w:szCs w:val="22"/>
          <w:lang w:eastAsia="ko-KR"/>
        </w:rPr>
        <w:tab/>
        <w:t>Mode S monitoring and analysis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>Agenda Item 5:</w:t>
      </w:r>
      <w:r w:rsidRPr="00DE65E7">
        <w:rPr>
          <w:rFonts w:eastAsia="SimSun"/>
          <w:sz w:val="22"/>
          <w:szCs w:val="22"/>
          <w:lang w:eastAsia="ko-KR"/>
        </w:rPr>
        <w:tab/>
        <w:t>Review on the 1030/</w:t>
      </w:r>
      <w:proofErr w:type="spellStart"/>
      <w:r w:rsidRPr="00DE65E7">
        <w:rPr>
          <w:rFonts w:eastAsia="SimSun"/>
          <w:sz w:val="22"/>
          <w:szCs w:val="22"/>
          <w:lang w:eastAsia="ko-KR"/>
        </w:rPr>
        <w:t>1090MHz</w:t>
      </w:r>
      <w:proofErr w:type="spellEnd"/>
      <w:r w:rsidRPr="00DE65E7">
        <w:rPr>
          <w:rFonts w:eastAsia="SimSun"/>
          <w:sz w:val="22"/>
          <w:szCs w:val="22"/>
          <w:lang w:eastAsia="ko-KR"/>
        </w:rPr>
        <w:t xml:space="preserve"> occupancy in Asia Pacific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6:  </w:t>
      </w:r>
      <w:r w:rsidRPr="00DE65E7">
        <w:rPr>
          <w:rFonts w:eastAsia="SimSun"/>
          <w:sz w:val="22"/>
          <w:szCs w:val="22"/>
          <w:lang w:eastAsia="ko-KR"/>
        </w:rPr>
        <w:tab/>
      </w:r>
      <w:r>
        <w:rPr>
          <w:rFonts w:eastAsia="SimSun"/>
          <w:sz w:val="22"/>
          <w:szCs w:val="22"/>
          <w:lang w:eastAsia="ko-KR"/>
        </w:rPr>
        <w:t>Interrogator Code (IC) planning and c</w:t>
      </w:r>
      <w:r w:rsidRPr="002B4136">
        <w:rPr>
          <w:rFonts w:eastAsia="SimSun"/>
          <w:sz w:val="22"/>
          <w:szCs w:val="22"/>
          <w:lang w:eastAsia="ko-KR"/>
        </w:rPr>
        <w:t xml:space="preserve">oordination </w:t>
      </w:r>
    </w:p>
    <w:p w:rsidR="00F96028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>
        <w:rPr>
          <w:rFonts w:eastAsia="SimSun"/>
          <w:sz w:val="22"/>
          <w:szCs w:val="22"/>
          <w:lang w:eastAsia="ko-KR"/>
        </w:rPr>
        <w:t>Agenda Item 7:</w:t>
      </w:r>
      <w:r>
        <w:rPr>
          <w:rFonts w:eastAsia="SimSun"/>
          <w:sz w:val="22"/>
          <w:szCs w:val="22"/>
          <w:lang w:eastAsia="ko-KR"/>
        </w:rPr>
        <w:tab/>
        <w:t xml:space="preserve">Review </w:t>
      </w:r>
      <w:r w:rsidRPr="00DE65E7">
        <w:rPr>
          <w:rFonts w:eastAsia="SimSun"/>
          <w:sz w:val="22"/>
          <w:szCs w:val="22"/>
          <w:lang w:eastAsia="ko-KR"/>
        </w:rPr>
        <w:t>Roadmap on Mode S</w:t>
      </w:r>
      <w:r>
        <w:rPr>
          <w:rFonts w:eastAsia="SimSun"/>
          <w:sz w:val="22"/>
          <w:szCs w:val="22"/>
          <w:lang w:eastAsia="ko-KR"/>
        </w:rPr>
        <w:t xml:space="preserve"> Implementation</w:t>
      </w:r>
      <w:r w:rsidRPr="00DE65E7">
        <w:rPr>
          <w:rFonts w:eastAsia="SimSun"/>
          <w:sz w:val="22"/>
          <w:szCs w:val="22"/>
          <w:lang w:eastAsia="ko-KR"/>
        </w:rPr>
        <w:t xml:space="preserve"> for APAC Region 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</w:t>
      </w:r>
      <w:r>
        <w:rPr>
          <w:rFonts w:eastAsia="SimSun"/>
          <w:sz w:val="22"/>
          <w:szCs w:val="22"/>
          <w:lang w:eastAsia="ko-KR"/>
        </w:rPr>
        <w:t>8</w:t>
      </w:r>
      <w:r w:rsidRPr="00DE65E7">
        <w:rPr>
          <w:rFonts w:eastAsia="SimSun"/>
          <w:sz w:val="22"/>
          <w:szCs w:val="22"/>
          <w:lang w:eastAsia="ko-KR"/>
        </w:rPr>
        <w:t xml:space="preserve">: </w:t>
      </w:r>
      <w:r w:rsidRPr="00DE65E7">
        <w:rPr>
          <w:rFonts w:eastAsia="SimSun"/>
          <w:sz w:val="22"/>
          <w:szCs w:val="22"/>
          <w:lang w:eastAsia="ko-KR"/>
        </w:rPr>
        <w:tab/>
        <w:t xml:space="preserve">Review Guidance Material of implementation of Mode S </w:t>
      </w:r>
      <w:proofErr w:type="spellStart"/>
      <w:r w:rsidRPr="00DE65E7">
        <w:rPr>
          <w:rFonts w:eastAsia="SimSun"/>
          <w:sz w:val="22"/>
          <w:szCs w:val="22"/>
          <w:lang w:eastAsia="ko-KR"/>
        </w:rPr>
        <w:t>DAPs</w:t>
      </w:r>
      <w:proofErr w:type="spellEnd"/>
      <w:r w:rsidRPr="00DE65E7">
        <w:rPr>
          <w:rFonts w:eastAsia="SimSun"/>
          <w:sz w:val="22"/>
          <w:szCs w:val="22"/>
          <w:lang w:eastAsia="ko-KR"/>
        </w:rPr>
        <w:t xml:space="preserve"> 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</w:t>
      </w:r>
      <w:r>
        <w:rPr>
          <w:rFonts w:eastAsia="SimSun"/>
          <w:sz w:val="22"/>
          <w:szCs w:val="22"/>
          <w:lang w:eastAsia="ko-KR"/>
        </w:rPr>
        <w:t>9</w:t>
      </w:r>
      <w:r w:rsidRPr="00DE65E7">
        <w:rPr>
          <w:rFonts w:eastAsia="SimSun"/>
          <w:sz w:val="22"/>
          <w:szCs w:val="22"/>
          <w:lang w:eastAsia="ko-KR"/>
        </w:rPr>
        <w:t>:</w:t>
      </w:r>
      <w:r w:rsidRPr="00DE65E7">
        <w:rPr>
          <w:rFonts w:eastAsia="SimSun"/>
          <w:sz w:val="22"/>
          <w:szCs w:val="22"/>
          <w:lang w:eastAsia="ko-KR"/>
        </w:rPr>
        <w:tab/>
        <w:t>Review the T</w:t>
      </w:r>
      <w:r>
        <w:rPr>
          <w:rFonts w:eastAsia="SimSun"/>
          <w:sz w:val="22"/>
          <w:szCs w:val="22"/>
          <w:lang w:eastAsia="ko-KR"/>
        </w:rPr>
        <w:t>o</w:t>
      </w:r>
      <w:r w:rsidRPr="00DE65E7">
        <w:rPr>
          <w:rFonts w:eastAsia="SimSun"/>
          <w:sz w:val="22"/>
          <w:szCs w:val="22"/>
          <w:lang w:eastAsia="ko-KR"/>
        </w:rPr>
        <w:t>R</w:t>
      </w:r>
      <w:r>
        <w:rPr>
          <w:rFonts w:eastAsia="SimSun"/>
          <w:sz w:val="22"/>
          <w:szCs w:val="22"/>
          <w:lang w:eastAsia="ko-KR"/>
        </w:rPr>
        <w:t xml:space="preserve"> and Action Items </w:t>
      </w:r>
    </w:p>
    <w:p w:rsidR="00F96028" w:rsidRPr="00DE65E7" w:rsidRDefault="00F96028" w:rsidP="00F96028">
      <w:pPr>
        <w:tabs>
          <w:tab w:val="left" w:pos="1890"/>
        </w:tabs>
        <w:spacing w:line="300" w:lineRule="exact"/>
        <w:rPr>
          <w:rFonts w:eastAsia="SimSun"/>
          <w:sz w:val="22"/>
          <w:szCs w:val="22"/>
          <w:lang w:eastAsia="ko-KR"/>
        </w:rPr>
      </w:pPr>
    </w:p>
    <w:p w:rsidR="00B37213" w:rsidRPr="004B42B6" w:rsidRDefault="00F96028" w:rsidP="00F96028">
      <w:pPr>
        <w:tabs>
          <w:tab w:val="left" w:pos="1890"/>
        </w:tabs>
        <w:spacing w:line="300" w:lineRule="exact"/>
        <w:rPr>
          <w:sz w:val="22"/>
          <w:szCs w:val="22"/>
          <w:lang w:eastAsia="ko-KR"/>
        </w:rPr>
      </w:pPr>
      <w:r w:rsidRPr="00DE65E7">
        <w:rPr>
          <w:rFonts w:eastAsia="SimSun"/>
          <w:sz w:val="22"/>
          <w:szCs w:val="22"/>
          <w:lang w:eastAsia="ko-KR"/>
        </w:rPr>
        <w:t xml:space="preserve">Agenda Item </w:t>
      </w:r>
      <w:r>
        <w:rPr>
          <w:rFonts w:eastAsia="SimSun"/>
          <w:sz w:val="22"/>
          <w:szCs w:val="22"/>
          <w:lang w:eastAsia="ko-KR"/>
        </w:rPr>
        <w:t xml:space="preserve">10:   </w:t>
      </w:r>
      <w:r>
        <w:rPr>
          <w:rFonts w:eastAsia="SimSun"/>
          <w:sz w:val="22"/>
          <w:szCs w:val="22"/>
          <w:lang w:eastAsia="ko-KR"/>
        </w:rPr>
        <w:tab/>
        <w:t xml:space="preserve">Future work programme </w:t>
      </w:r>
      <w:r w:rsidRPr="00DE65E7">
        <w:rPr>
          <w:rFonts w:eastAsia="SimSun"/>
          <w:sz w:val="22"/>
          <w:szCs w:val="22"/>
          <w:lang w:eastAsia="ko-KR"/>
        </w:rPr>
        <w:t>and any other business</w:t>
      </w:r>
    </w:p>
    <w:p w:rsidR="00B20565" w:rsidRDefault="00B20565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  <w:r w:rsidRPr="00563828">
        <w:rPr>
          <w:b/>
          <w:bCs/>
          <w:color w:val="000000"/>
          <w:sz w:val="22"/>
          <w:szCs w:val="22"/>
          <w:highlight w:val="lightGray"/>
        </w:rPr>
        <w:t>TITLE</w:t>
      </w:r>
      <w:r w:rsidR="00563828">
        <w:rPr>
          <w:b/>
          <w:bCs/>
          <w:color w:val="000000"/>
          <w:sz w:val="22"/>
          <w:szCs w:val="22"/>
          <w:highlight w:val="lightGray"/>
        </w:rPr>
        <w:t>/SUBJECT</w:t>
      </w:r>
      <w:r w:rsidRPr="00563828">
        <w:rPr>
          <w:b/>
          <w:bCs/>
          <w:color w:val="000000"/>
          <w:sz w:val="22"/>
          <w:szCs w:val="22"/>
          <w:highlight w:val="lightGray"/>
        </w:rPr>
        <w:t xml:space="preserve"> </w:t>
      </w: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Cs/>
          <w:color w:val="000000"/>
          <w:sz w:val="22"/>
          <w:szCs w:val="22"/>
        </w:rPr>
      </w:pPr>
      <w:r w:rsidRPr="00B20565">
        <w:rPr>
          <w:bCs/>
          <w:color w:val="000000"/>
          <w:sz w:val="22"/>
          <w:szCs w:val="22"/>
        </w:rPr>
        <w:t xml:space="preserve">(Presented by </w:t>
      </w:r>
      <w:r w:rsidRPr="00563828">
        <w:rPr>
          <w:bCs/>
          <w:color w:val="000000"/>
          <w:sz w:val="22"/>
          <w:szCs w:val="22"/>
          <w:highlight w:val="lightGray"/>
        </w:rPr>
        <w:t>name of State/Organization</w:t>
      </w:r>
      <w:r w:rsidRPr="00B20565">
        <w:rPr>
          <w:bCs/>
          <w:color w:val="000000"/>
          <w:sz w:val="22"/>
          <w:szCs w:val="22"/>
        </w:rPr>
        <w:t>)</w:t>
      </w: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638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  <w:r w:rsidRPr="00B20565">
        <w:rPr>
          <w:b/>
          <w:bCs/>
          <w:noProof/>
          <w:color w:val="000000"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36B11C9B">
                <wp:simplePos x="0" y="0"/>
                <wp:positionH relativeFrom="column">
                  <wp:posOffset>485775</wp:posOffset>
                </wp:positionH>
                <wp:positionV relativeFrom="paragraph">
                  <wp:posOffset>156210</wp:posOffset>
                </wp:positionV>
                <wp:extent cx="5172075" cy="92392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2075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76A6" w:rsidRDefault="005B76A6" w:rsidP="005B76A6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:rsidR="005B76A6" w:rsidRDefault="005B76A6" w:rsidP="00563828">
                            <w:pPr>
                              <w:spacing w:line="240" w:lineRule="exact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5B76A6" w:rsidRPr="00E051F9" w:rsidRDefault="00E051F9" w:rsidP="00563828">
                            <w:pPr>
                              <w:spacing w:line="240" w:lineRule="exac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B20565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 xml:space="preserve">This </w:t>
                            </w:r>
                            <w:r w:rsidR="00B20565" w:rsidRPr="00B20565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 xml:space="preserve">(information/working) </w:t>
                            </w:r>
                            <w:r w:rsidRPr="00B20565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 xml:space="preserve">paper presents write brief overview summary </w:t>
                            </w:r>
                            <w:r w:rsidR="00563828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etc.</w:t>
                            </w:r>
                            <w:r w:rsidRPr="00B20565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, should not be longer than 100 words.</w:t>
                            </w:r>
                          </w:p>
                          <w:p w:rsidR="005B76A6" w:rsidRPr="005B76A6" w:rsidRDefault="005B76A6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8.25pt;margin-top:12.3pt;width:407.25pt;height:7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">
                <v:textbox>
                  <w:txbxContent>
                    <w:p w:rsidR="005B76A6" w:rsidRDefault="005B76A6" w:rsidP="005B76A6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:rsidR="005B76A6" w:rsidRDefault="005B76A6" w:rsidP="00563828">
                      <w:pPr>
                        <w:spacing w:line="240" w:lineRule="exact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5B76A6" w:rsidRPr="00E051F9" w:rsidRDefault="00E051F9" w:rsidP="00563828">
                      <w:pPr>
                        <w:spacing w:line="240" w:lineRule="exact"/>
                        <w:jc w:val="both"/>
                        <w:rPr>
                          <w:sz w:val="22"/>
                          <w:szCs w:val="22"/>
                        </w:rPr>
                      </w:pPr>
                      <w:r w:rsidRPr="00B20565">
                        <w:rPr>
                          <w:sz w:val="22"/>
                          <w:szCs w:val="22"/>
                          <w:highlight w:val="lightGray"/>
                        </w:rPr>
                        <w:t xml:space="preserve">This </w:t>
                      </w:r>
                      <w:r w:rsidR="00B20565" w:rsidRPr="00B20565">
                        <w:rPr>
                          <w:sz w:val="22"/>
                          <w:szCs w:val="22"/>
                          <w:highlight w:val="lightGray"/>
                        </w:rPr>
                        <w:t xml:space="preserve">(information/working) </w:t>
                      </w:r>
                      <w:r w:rsidRPr="00B20565">
                        <w:rPr>
                          <w:sz w:val="22"/>
                          <w:szCs w:val="22"/>
                          <w:highlight w:val="lightGray"/>
                        </w:rPr>
                        <w:t xml:space="preserve">paper presents write brief overview summary </w:t>
                      </w:r>
                      <w:r w:rsidR="00563828">
                        <w:rPr>
                          <w:sz w:val="22"/>
                          <w:szCs w:val="22"/>
                          <w:highlight w:val="lightGray"/>
                        </w:rPr>
                        <w:t>etc.</w:t>
                      </w:r>
                      <w:r w:rsidRPr="00B20565">
                        <w:rPr>
                          <w:sz w:val="22"/>
                          <w:szCs w:val="22"/>
                          <w:highlight w:val="lightGray"/>
                        </w:rPr>
                        <w:t>, should not be longer than 100 words.</w:t>
                      </w:r>
                    </w:p>
                    <w:p w:rsidR="005B76A6" w:rsidRPr="005B76A6" w:rsidRDefault="005B76A6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5B76A6" w:rsidRPr="00B20565" w:rsidRDefault="00E051F9" w:rsidP="00E051F9">
      <w:pPr>
        <w:widowControl/>
        <w:autoSpaceDE/>
        <w:autoSpaceDN/>
        <w:adjustRightInd/>
        <w:rPr>
          <w:b/>
          <w:bCs/>
          <w:color w:val="000000"/>
          <w:sz w:val="22"/>
          <w:szCs w:val="22"/>
        </w:rPr>
      </w:pPr>
      <w:r w:rsidRPr="00B20565">
        <w:rPr>
          <w:b/>
          <w:bCs/>
          <w:color w:val="000000"/>
          <w:sz w:val="22"/>
          <w:szCs w:val="22"/>
        </w:rPr>
        <w:t>1.</w:t>
      </w:r>
      <w:r w:rsidRPr="00B20565">
        <w:rPr>
          <w:b/>
          <w:bCs/>
          <w:color w:val="000000"/>
          <w:sz w:val="22"/>
          <w:szCs w:val="22"/>
        </w:rPr>
        <w:tab/>
        <w:t>INTRODUCTION</w:t>
      </w:r>
    </w:p>
    <w:p w:rsidR="00E051F9" w:rsidRPr="00B20565" w:rsidRDefault="00E051F9" w:rsidP="00E051F9">
      <w:pPr>
        <w:widowControl/>
        <w:autoSpaceDE/>
        <w:autoSpaceDN/>
        <w:adjustRightInd/>
        <w:rPr>
          <w:b/>
          <w:bCs/>
          <w:color w:val="000000"/>
          <w:sz w:val="22"/>
          <w:szCs w:val="22"/>
        </w:rPr>
      </w:pPr>
    </w:p>
    <w:p w:rsidR="00E051F9" w:rsidRPr="00B20565" w:rsidRDefault="00B20565" w:rsidP="00B20565">
      <w:pPr>
        <w:widowControl/>
        <w:autoSpaceDE/>
        <w:autoSpaceDN/>
        <w:adjustRightInd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1.1</w:t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 w:rsidRPr="00B20565">
        <w:rPr>
          <w:bCs/>
          <w:color w:val="000000"/>
          <w:sz w:val="22"/>
          <w:szCs w:val="22"/>
          <w:highlight w:val="lightGray"/>
        </w:rPr>
        <w:t xml:space="preserve">TEXT </w:t>
      </w:r>
      <w:r w:rsidR="00563828">
        <w:rPr>
          <w:bCs/>
          <w:color w:val="000000"/>
          <w:sz w:val="22"/>
          <w:szCs w:val="22"/>
          <w:highlight w:val="lightGray"/>
        </w:rPr>
        <w:t>[</w:t>
      </w:r>
      <w:r w:rsidRPr="00B20565">
        <w:rPr>
          <w:bCs/>
          <w:color w:val="000000"/>
          <w:sz w:val="22"/>
          <w:szCs w:val="22"/>
          <w:highlight w:val="lightGray"/>
        </w:rPr>
        <w:t>introduction of the matter</w:t>
      </w:r>
      <w:r w:rsidR="00563828">
        <w:rPr>
          <w:bCs/>
          <w:color w:val="000000"/>
          <w:sz w:val="22"/>
          <w:szCs w:val="22"/>
        </w:rPr>
        <w:t>]</w:t>
      </w:r>
    </w:p>
    <w:p w:rsidR="00B20565" w:rsidRPr="00B20565" w:rsidRDefault="00B20565" w:rsidP="00B20565">
      <w:pPr>
        <w:pStyle w:val="ListParagraph"/>
        <w:widowControl/>
        <w:autoSpaceDE/>
        <w:autoSpaceDN/>
        <w:adjustRightInd/>
        <w:ind w:left="1440"/>
        <w:rPr>
          <w:bCs/>
          <w:color w:val="000000"/>
          <w:sz w:val="22"/>
          <w:szCs w:val="22"/>
        </w:rPr>
      </w:pPr>
    </w:p>
    <w:p w:rsidR="00B20565" w:rsidRPr="00B20565" w:rsidRDefault="00B20565" w:rsidP="00B20565">
      <w:pPr>
        <w:widowControl/>
        <w:autoSpaceDE/>
        <w:autoSpaceDN/>
        <w:adjustRightInd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1.2</w:t>
      </w:r>
      <w:r>
        <w:rPr>
          <w:bCs/>
          <w:color w:val="000000"/>
          <w:sz w:val="22"/>
          <w:szCs w:val="22"/>
        </w:rPr>
        <w:tab/>
      </w:r>
      <w:r w:rsidR="00563828">
        <w:rPr>
          <w:bCs/>
          <w:color w:val="000000"/>
          <w:sz w:val="22"/>
          <w:szCs w:val="22"/>
        </w:rPr>
        <w:tab/>
      </w:r>
      <w:r w:rsidR="00563828" w:rsidRPr="00563828">
        <w:rPr>
          <w:bCs/>
          <w:color w:val="000000"/>
          <w:sz w:val="22"/>
          <w:szCs w:val="22"/>
          <w:highlight w:val="lightGray"/>
        </w:rPr>
        <w:t>….</w:t>
      </w:r>
    </w:p>
    <w:p w:rsidR="005B76A6" w:rsidRPr="00B20565" w:rsidRDefault="005B76A6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E051F9" w:rsidRPr="00B20565" w:rsidRDefault="00E051F9" w:rsidP="00E051F9">
      <w:pPr>
        <w:widowControl/>
        <w:autoSpaceDE/>
        <w:autoSpaceDN/>
        <w:adjustRightInd/>
        <w:rPr>
          <w:b/>
          <w:bCs/>
          <w:color w:val="000000"/>
          <w:sz w:val="22"/>
          <w:szCs w:val="22"/>
        </w:rPr>
      </w:pPr>
      <w:r w:rsidRPr="00B20565">
        <w:rPr>
          <w:b/>
          <w:bCs/>
          <w:color w:val="000000"/>
          <w:sz w:val="22"/>
          <w:szCs w:val="22"/>
        </w:rPr>
        <w:t>2.</w:t>
      </w:r>
      <w:r w:rsidRPr="00B20565">
        <w:rPr>
          <w:b/>
          <w:bCs/>
          <w:color w:val="000000"/>
          <w:sz w:val="22"/>
          <w:szCs w:val="22"/>
        </w:rPr>
        <w:tab/>
        <w:t>DISCUSSION</w:t>
      </w:r>
    </w:p>
    <w:p w:rsidR="00E051F9" w:rsidRPr="00B20565" w:rsidRDefault="00E051F9" w:rsidP="00E051F9">
      <w:pPr>
        <w:widowControl/>
        <w:autoSpaceDE/>
        <w:autoSpaceDN/>
        <w:adjustRightInd/>
        <w:rPr>
          <w:b/>
          <w:bCs/>
          <w:color w:val="000000"/>
          <w:sz w:val="22"/>
          <w:szCs w:val="22"/>
        </w:rPr>
      </w:pPr>
    </w:p>
    <w:p w:rsidR="00E051F9" w:rsidRPr="00566B52" w:rsidRDefault="00E051F9" w:rsidP="00E051F9">
      <w:pPr>
        <w:widowControl/>
        <w:autoSpaceDE/>
        <w:autoSpaceDN/>
        <w:adjustRightInd/>
        <w:rPr>
          <w:bCs/>
          <w:color w:val="000000"/>
          <w:sz w:val="22"/>
          <w:szCs w:val="22"/>
          <w:u w:val="single"/>
        </w:rPr>
      </w:pPr>
      <w:r w:rsidRPr="00B20565">
        <w:rPr>
          <w:bCs/>
          <w:color w:val="000000"/>
          <w:sz w:val="22"/>
          <w:szCs w:val="22"/>
        </w:rPr>
        <w:tab/>
      </w:r>
      <w:r w:rsidRPr="00B20565">
        <w:rPr>
          <w:bCs/>
          <w:color w:val="000000"/>
          <w:sz w:val="22"/>
          <w:szCs w:val="22"/>
        </w:rPr>
        <w:tab/>
      </w:r>
      <w:r w:rsidR="00B20565" w:rsidRPr="00566B52">
        <w:rPr>
          <w:bCs/>
          <w:color w:val="000000"/>
          <w:sz w:val="22"/>
          <w:szCs w:val="22"/>
          <w:highlight w:val="lightGray"/>
          <w:u w:val="single"/>
        </w:rPr>
        <w:t>Include sub-heading as necessary</w:t>
      </w:r>
    </w:p>
    <w:p w:rsidR="00E051F9" w:rsidRPr="00B20565" w:rsidRDefault="00E051F9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B20565" w:rsidRDefault="00B20565" w:rsidP="00E051F9">
      <w:pPr>
        <w:widowControl/>
        <w:tabs>
          <w:tab w:val="left" w:pos="1418"/>
        </w:tabs>
        <w:autoSpaceDE/>
        <w:autoSpaceDN/>
        <w:adjustRightInd/>
        <w:spacing w:after="240"/>
        <w:jc w:val="both"/>
        <w:rPr>
          <w:rFonts w:eastAsia="Times New Roman"/>
          <w:sz w:val="22"/>
          <w:szCs w:val="22"/>
          <w:lang w:val="en-GB" w:eastAsia="fr-FR"/>
        </w:rPr>
      </w:pPr>
      <w:r w:rsidRPr="00B20565">
        <w:rPr>
          <w:rFonts w:eastAsia="Times New Roman"/>
          <w:sz w:val="22"/>
          <w:szCs w:val="22"/>
          <w:lang w:val="en-GB" w:eastAsia="fr-FR"/>
        </w:rPr>
        <w:t>2.</w:t>
      </w:r>
      <w:r w:rsidR="00563828">
        <w:rPr>
          <w:rFonts w:eastAsia="Times New Roman"/>
          <w:sz w:val="22"/>
          <w:szCs w:val="22"/>
          <w:lang w:val="en-GB" w:eastAsia="fr-FR"/>
        </w:rPr>
        <w:t>1</w:t>
      </w:r>
      <w:r w:rsidRPr="00B20565">
        <w:rPr>
          <w:rFonts w:eastAsia="Times New Roman"/>
          <w:sz w:val="22"/>
          <w:szCs w:val="22"/>
          <w:lang w:val="en-GB" w:eastAsia="fr-FR"/>
        </w:rPr>
        <w:tab/>
      </w:r>
      <w:r w:rsidR="00563828" w:rsidRPr="00563828">
        <w:rPr>
          <w:rFonts w:eastAsia="Times New Roman"/>
          <w:sz w:val="22"/>
          <w:szCs w:val="22"/>
          <w:highlight w:val="lightGray"/>
          <w:lang w:val="en-GB" w:eastAsia="fr-FR"/>
        </w:rPr>
        <w:t>TEXT [brief discussion of the matter]</w:t>
      </w:r>
    </w:p>
    <w:p w:rsidR="00B37213" w:rsidRDefault="00563828">
      <w:pPr>
        <w:widowControl/>
        <w:autoSpaceDE/>
        <w:autoSpaceDN/>
        <w:adjustRightInd/>
        <w:rPr>
          <w:rFonts w:eastAsia="Times New Roman"/>
          <w:sz w:val="22"/>
          <w:szCs w:val="22"/>
          <w:lang w:val="en-GB" w:eastAsia="fr-FR"/>
        </w:rPr>
      </w:pPr>
      <w:r>
        <w:rPr>
          <w:rFonts w:eastAsia="Times New Roman"/>
          <w:sz w:val="22"/>
          <w:szCs w:val="22"/>
          <w:lang w:val="en-GB" w:eastAsia="fr-FR"/>
        </w:rPr>
        <w:t>2.2</w:t>
      </w:r>
      <w:r>
        <w:rPr>
          <w:rFonts w:eastAsia="Times New Roman"/>
          <w:sz w:val="22"/>
          <w:szCs w:val="22"/>
          <w:lang w:val="en-GB" w:eastAsia="fr-FR"/>
        </w:rPr>
        <w:tab/>
      </w:r>
      <w:r>
        <w:rPr>
          <w:rFonts w:eastAsia="Times New Roman"/>
          <w:sz w:val="22"/>
          <w:szCs w:val="22"/>
          <w:lang w:val="en-GB" w:eastAsia="fr-FR"/>
        </w:rPr>
        <w:tab/>
      </w:r>
      <w:r w:rsidRPr="00563828">
        <w:rPr>
          <w:rFonts w:eastAsia="Times New Roman"/>
          <w:sz w:val="22"/>
          <w:szCs w:val="22"/>
          <w:highlight w:val="lightGray"/>
          <w:lang w:val="en-GB" w:eastAsia="fr-FR"/>
        </w:rPr>
        <w:t>….</w:t>
      </w:r>
    </w:p>
    <w:p w:rsidR="00B37213" w:rsidRDefault="00B37213">
      <w:pPr>
        <w:widowControl/>
        <w:autoSpaceDE/>
        <w:autoSpaceDN/>
        <w:adjustRightInd/>
        <w:rPr>
          <w:rFonts w:eastAsia="Times New Roman"/>
          <w:sz w:val="22"/>
          <w:szCs w:val="22"/>
          <w:lang w:val="en-GB" w:eastAsia="fr-FR"/>
        </w:rPr>
      </w:pPr>
    </w:p>
    <w:p w:rsidR="00E051F9" w:rsidRPr="00B20565" w:rsidRDefault="00E051F9" w:rsidP="00E051F9">
      <w:pPr>
        <w:widowControl/>
        <w:tabs>
          <w:tab w:val="left" w:pos="1418"/>
        </w:tabs>
        <w:autoSpaceDE/>
        <w:autoSpaceDN/>
        <w:adjustRightInd/>
        <w:spacing w:after="240"/>
        <w:jc w:val="both"/>
        <w:rPr>
          <w:rFonts w:eastAsia="Times New Roman"/>
          <w:sz w:val="22"/>
          <w:szCs w:val="22"/>
          <w:lang w:val="en-GB" w:eastAsia="fr-FR"/>
        </w:rPr>
      </w:pPr>
      <w:r w:rsidRPr="00B20565">
        <w:rPr>
          <w:rFonts w:eastAsia="Times New Roman"/>
          <w:sz w:val="22"/>
          <w:szCs w:val="22"/>
          <w:lang w:val="en-GB" w:eastAsia="fr-FR"/>
        </w:rPr>
        <w:t>2.</w:t>
      </w:r>
      <w:r w:rsidR="00F80B4B">
        <w:rPr>
          <w:rFonts w:eastAsia="Times New Roman"/>
          <w:sz w:val="22"/>
          <w:szCs w:val="22"/>
          <w:lang w:val="en-GB" w:eastAsia="fr-FR"/>
        </w:rPr>
        <w:t>3</w:t>
      </w:r>
      <w:r w:rsidRPr="00B20565">
        <w:rPr>
          <w:rFonts w:eastAsia="Times New Roman"/>
          <w:sz w:val="22"/>
          <w:szCs w:val="22"/>
          <w:lang w:val="en-GB" w:eastAsia="fr-FR"/>
        </w:rPr>
        <w:tab/>
      </w:r>
      <w:r w:rsidRPr="00B20565">
        <w:rPr>
          <w:rFonts w:eastAsia="Times New Roman"/>
          <w:sz w:val="22"/>
          <w:szCs w:val="22"/>
          <w:highlight w:val="lightGray"/>
          <w:lang w:val="en-GB" w:eastAsia="fr-FR"/>
        </w:rPr>
        <w:t xml:space="preserve">If </w:t>
      </w:r>
      <w:r w:rsidR="000A48BC" w:rsidRPr="00B20565">
        <w:rPr>
          <w:rFonts w:eastAsia="Times New Roman"/>
          <w:sz w:val="22"/>
          <w:szCs w:val="22"/>
          <w:highlight w:val="lightGray"/>
          <w:lang w:val="en-GB" w:eastAsia="fr-FR"/>
        </w:rPr>
        <w:t xml:space="preserve">there is any </w:t>
      </w:r>
      <w:r w:rsidRPr="00B20565">
        <w:rPr>
          <w:rFonts w:eastAsia="Times New Roman"/>
          <w:sz w:val="22"/>
          <w:szCs w:val="22"/>
          <w:highlight w:val="lightGray"/>
          <w:lang w:val="en-GB" w:eastAsia="fr-FR"/>
        </w:rPr>
        <w:t>Conclusion</w:t>
      </w:r>
      <w:r w:rsidR="000A48BC" w:rsidRPr="00B20565">
        <w:rPr>
          <w:rFonts w:eastAsia="Times New Roman"/>
          <w:sz w:val="22"/>
          <w:szCs w:val="22"/>
          <w:highlight w:val="lightGray"/>
          <w:lang w:val="en-GB" w:eastAsia="fr-FR"/>
        </w:rPr>
        <w:t>/Decision</w:t>
      </w:r>
      <w:r w:rsidR="00563828">
        <w:rPr>
          <w:rFonts w:eastAsia="Times New Roman"/>
          <w:sz w:val="22"/>
          <w:szCs w:val="22"/>
          <w:highlight w:val="lightGray"/>
          <w:lang w:val="en-GB" w:eastAsia="fr-FR"/>
        </w:rPr>
        <w:t>,</w:t>
      </w:r>
      <w:r w:rsidRPr="00B20565">
        <w:rPr>
          <w:rFonts w:eastAsia="Times New Roman"/>
          <w:sz w:val="22"/>
          <w:szCs w:val="22"/>
          <w:highlight w:val="lightGray"/>
          <w:lang w:val="en-GB" w:eastAsia="fr-FR"/>
        </w:rPr>
        <w:t xml:space="preserve"> </w:t>
      </w:r>
      <w:r w:rsidR="00866DD3" w:rsidRPr="00B20565">
        <w:rPr>
          <w:rFonts w:eastAsia="Times New Roman"/>
          <w:sz w:val="22"/>
          <w:szCs w:val="22"/>
          <w:highlight w:val="lightGray"/>
          <w:lang w:val="en-GB" w:eastAsia="fr-FR"/>
        </w:rPr>
        <w:t xml:space="preserve">which </w:t>
      </w:r>
      <w:r w:rsidR="00563828">
        <w:rPr>
          <w:rFonts w:eastAsia="Times New Roman"/>
          <w:sz w:val="22"/>
          <w:szCs w:val="22"/>
          <w:highlight w:val="lightGray"/>
          <w:lang w:val="en-GB" w:eastAsia="fr-FR"/>
        </w:rPr>
        <w:t>comes</w:t>
      </w:r>
      <w:r w:rsidRPr="00B20565">
        <w:rPr>
          <w:rFonts w:eastAsia="Times New Roman"/>
          <w:sz w:val="22"/>
          <w:szCs w:val="22"/>
          <w:highlight w:val="lightGray"/>
          <w:lang w:val="en-GB" w:eastAsia="fr-FR"/>
        </w:rPr>
        <w:t xml:space="preserve"> fr</w:t>
      </w:r>
      <w:r w:rsidR="00866DD3" w:rsidRPr="00B20565">
        <w:rPr>
          <w:rFonts w:eastAsia="Times New Roman"/>
          <w:sz w:val="22"/>
          <w:szCs w:val="22"/>
          <w:highlight w:val="lightGray"/>
          <w:lang w:val="en-GB" w:eastAsia="fr-FR"/>
        </w:rPr>
        <w:t>om</w:t>
      </w:r>
      <w:r w:rsidRPr="00B20565">
        <w:rPr>
          <w:rFonts w:eastAsia="Times New Roman"/>
          <w:sz w:val="22"/>
          <w:szCs w:val="22"/>
          <w:highlight w:val="lightGray"/>
          <w:lang w:val="en-GB" w:eastAsia="fr-FR"/>
        </w:rPr>
        <w:t xml:space="preserve"> the meeting, please complete the following table:</w:t>
      </w:r>
    </w:p>
    <w:tbl>
      <w:tblPr>
        <w:tblStyle w:val="TableGrid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E051F9" w:rsidRPr="00B20565" w:rsidTr="00083B83">
        <w:trPr>
          <w:trHeight w:val="558"/>
        </w:trPr>
        <w:tc>
          <w:tcPr>
            <w:tcW w:w="9498" w:type="dxa"/>
            <w:gridSpan w:val="3"/>
          </w:tcPr>
          <w:p w:rsidR="00E051F9" w:rsidRPr="00B20565" w:rsidRDefault="00C4489F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yellow"/>
                <w:lang w:val="en-GB" w:eastAsia="fr-FR"/>
              </w:rPr>
            </w:pP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1020239101"/>
                <w:placeholder>
                  <w:docPart w:val="C7982EA6E2D24E5C823EDA9240CCF5F1"/>
                </w:placeholder>
              </w:sdtPr>
              <w:sdtEndPr/>
              <w:sdtContent>
                <w:r w:rsidR="00E051F9" w:rsidRPr="00B20565">
                  <w:rPr>
                    <w:b/>
                    <w:bCs/>
                    <w:sz w:val="22"/>
                    <w:szCs w:val="22"/>
                    <w:highlight w:val="lightGray"/>
                    <w:lang w:val="en-GB" w:eastAsia="fr-FR"/>
                  </w:rPr>
                  <w:t xml:space="preserve">Conclusion/Decision </w:t>
                </w:r>
                <w:r w:rsidR="00E051F9" w:rsidRPr="00B20565">
                  <w:rPr>
                    <w:bCs/>
                    <w:sz w:val="22"/>
                    <w:szCs w:val="22"/>
                    <w:highlight w:val="lightGray"/>
                    <w:lang w:val="en-GB" w:eastAsia="fr-FR"/>
                  </w:rPr>
                  <w:t xml:space="preserve">XX/XX </w:t>
                </w:r>
                <w:r w:rsidR="00E051F9" w:rsidRPr="00B20565">
                  <w:rPr>
                    <w:sz w:val="22"/>
                    <w:szCs w:val="22"/>
                    <w:highlight w:val="lightGray"/>
                    <w:lang w:val="en-GB" w:eastAsia="fr-FR"/>
                  </w:rPr>
                  <w:tab/>
                  <w:t xml:space="preserve"> - </w:t>
                </w:r>
                <w:r w:rsidR="00E051F9" w:rsidRPr="00B20565">
                  <w:rPr>
                    <w:bCs/>
                    <w:sz w:val="22"/>
                    <w:szCs w:val="22"/>
                    <w:highlight w:val="lightGray"/>
                    <w:lang w:val="en-GB" w:eastAsia="fr-FR"/>
                  </w:rPr>
                  <w:t>TITLE</w:t>
                </w:r>
              </w:sdtContent>
            </w:sdt>
            <w:r w:rsidR="00E051F9"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</w:p>
        </w:tc>
      </w:tr>
      <w:tr w:rsidR="00E051F9" w:rsidRPr="00B20565" w:rsidTr="00083B83">
        <w:tc>
          <w:tcPr>
            <w:tcW w:w="6237" w:type="dxa"/>
            <w:gridSpan w:val="2"/>
          </w:tcPr>
          <w:p w:rsidR="00E051F9" w:rsidRPr="00B20565" w:rsidRDefault="00E051F9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>What:</w:t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1385483519"/>
                <w:placeholder>
                  <w:docPart w:val="8B35F01D38684F118EEA2FDB2EBFF978"/>
                </w:placeholder>
              </w:sdtPr>
              <w:sdtEndPr/>
              <w:sdtContent>
                <w:r w:rsidRPr="00B20565">
                  <w:rPr>
                    <w:sz w:val="22"/>
                    <w:szCs w:val="22"/>
                    <w:highlight w:val="lightGray"/>
                    <w:lang w:val="en-GB" w:eastAsia="fr-FR"/>
                  </w:rPr>
                  <w:t>XXXXXXX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3261" w:type="dxa"/>
          </w:tcPr>
          <w:p w:rsidR="00E051F9" w:rsidRPr="00B20565" w:rsidRDefault="00E051F9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>Expected impact:</w:t>
            </w:r>
          </w:p>
          <w:p w:rsidR="00E051F9" w:rsidRPr="00B20565" w:rsidRDefault="00C4489F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1F9"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E051F9"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 Political / Global</w:t>
            </w:r>
          </w:p>
          <w:p w:rsidR="00E051F9" w:rsidRPr="00B20565" w:rsidRDefault="00C4489F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8BC" w:rsidRPr="00B20565">
                  <w:rPr>
                    <w:rFonts w:ascii="Segoe UI Symbol" w:eastAsia="MS Gothic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E051F9"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 Inter-regional</w:t>
            </w:r>
          </w:p>
          <w:p w:rsidR="00E051F9" w:rsidRPr="00B20565" w:rsidRDefault="00C4489F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8BC" w:rsidRPr="00B20565">
                  <w:rPr>
                    <w:rFonts w:ascii="Segoe UI Symbol" w:eastAsia="MS Gothic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E051F9"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 Economic</w:t>
            </w:r>
          </w:p>
          <w:p w:rsidR="00E051F9" w:rsidRPr="00B20565" w:rsidRDefault="00C4489F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1F9"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E051F9"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 Environmental</w:t>
            </w:r>
          </w:p>
          <w:p w:rsidR="00E051F9" w:rsidRPr="00B20565" w:rsidRDefault="00C4489F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1F9"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="00E051F9"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 Ops/Technical</w:t>
            </w:r>
          </w:p>
        </w:tc>
      </w:tr>
      <w:tr w:rsidR="00E051F9" w:rsidRPr="00B20565" w:rsidTr="00083B83">
        <w:trPr>
          <w:trHeight w:val="355"/>
        </w:trPr>
        <w:tc>
          <w:tcPr>
            <w:tcW w:w="4680" w:type="dxa"/>
            <w:vAlign w:val="center"/>
          </w:tcPr>
          <w:p w:rsidR="00E051F9" w:rsidRPr="00B20565" w:rsidRDefault="00E051F9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Why: </w:t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473766079"/>
                <w:text/>
              </w:sdtPr>
              <w:sdtEndPr/>
              <w:sdtContent>
                <w:r w:rsidRPr="00B20565">
                  <w:rPr>
                    <w:sz w:val="22"/>
                    <w:szCs w:val="22"/>
                    <w:highlight w:val="lightGray"/>
                    <w:lang w:val="en-GB" w:eastAsia="fr-FR"/>
                  </w:rPr>
                  <w:t>XXXXXXXXX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:rsidR="00E051F9" w:rsidRPr="00B20565" w:rsidRDefault="00E051F9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>Follow-up:</w:t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  <w:t xml:space="preserve">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Required from States  </w:t>
            </w:r>
          </w:p>
        </w:tc>
      </w:tr>
      <w:tr w:rsidR="00E051F9" w:rsidRPr="001E0EDD" w:rsidTr="00083B83">
        <w:trPr>
          <w:trHeight w:val="417"/>
        </w:trPr>
        <w:tc>
          <w:tcPr>
            <w:tcW w:w="4680" w:type="dxa"/>
            <w:vAlign w:val="center"/>
          </w:tcPr>
          <w:p w:rsidR="00E051F9" w:rsidRPr="00B20565" w:rsidRDefault="00E051F9" w:rsidP="00BE4C87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>When:</w:t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63411469"/>
                <w:date w:fullDate="2022-03-25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E0EDD">
                  <w:rPr>
                    <w:sz w:val="22"/>
                    <w:szCs w:val="22"/>
                    <w:highlight w:val="lightGray"/>
                    <w:lang w:eastAsia="fr-FR"/>
                  </w:rPr>
                  <w:t>25-Mar-22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:rsidR="00E051F9" w:rsidRPr="00B20565" w:rsidRDefault="00E051F9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>Status:</w:t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="001E0EDD">
                  <w:rPr>
                    <w:sz w:val="22"/>
                    <w:szCs w:val="22"/>
                    <w:highlight w:val="lightGray"/>
                    <w:lang w:val="en-GB" w:eastAsia="fr-FR"/>
                  </w:rPr>
                  <w:t>Draft to be adopted by Subgroup</w:t>
                </w:r>
              </w:sdtContent>
            </w:sdt>
          </w:p>
        </w:tc>
      </w:tr>
      <w:tr w:rsidR="00E051F9" w:rsidRPr="00B20565" w:rsidTr="00083B83">
        <w:trPr>
          <w:trHeight w:val="409"/>
        </w:trPr>
        <w:tc>
          <w:tcPr>
            <w:tcW w:w="9498" w:type="dxa"/>
            <w:gridSpan w:val="3"/>
            <w:vAlign w:val="center"/>
          </w:tcPr>
          <w:p w:rsidR="00E051F9" w:rsidRPr="00B20565" w:rsidRDefault="00E051F9" w:rsidP="00E051F9">
            <w:pPr>
              <w:widowControl/>
              <w:autoSpaceDE/>
              <w:autoSpaceDN/>
              <w:adjustRightInd/>
              <w:rPr>
                <w:sz w:val="22"/>
                <w:szCs w:val="22"/>
                <w:highlight w:val="lightGray"/>
                <w:lang w:val="en-GB" w:eastAsia="fr-FR"/>
              </w:rPr>
            </w:pP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>Who:</w:t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Sub groups 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APAC States 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ICAO APAC RO 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ICAO HQ 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0565">
                  <w:rPr>
                    <w:rFonts w:ascii="Segoe UI Symbol" w:eastAsia="MS Mincho" w:hAnsi="Segoe UI Symbol" w:cs="Segoe UI Symbol"/>
                    <w:sz w:val="22"/>
                    <w:szCs w:val="22"/>
                    <w:highlight w:val="lightGray"/>
                    <w:lang w:val="en-GB" w:eastAsia="fr-FR"/>
                  </w:rPr>
                  <w:t>☐</w:t>
                </w:r>
              </w:sdtContent>
            </w:sdt>
            <w:r w:rsidRPr="00B20565">
              <w:rPr>
                <w:sz w:val="22"/>
                <w:szCs w:val="22"/>
                <w:highlight w:val="lightGray"/>
                <w:lang w:val="en-GB" w:eastAsia="fr-FR"/>
              </w:rPr>
              <w:t xml:space="preserve">Other: </w:t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956257414"/>
              </w:sdtPr>
              <w:sdtEndPr/>
              <w:sdtContent>
                <w:r w:rsidRPr="00B20565">
                  <w:rPr>
                    <w:sz w:val="22"/>
                    <w:szCs w:val="22"/>
                    <w:highlight w:val="lightGray"/>
                    <w:lang w:val="en-GB" w:eastAsia="fr-FR"/>
                  </w:rPr>
                  <w:t>XXXX</w:t>
                </w:r>
              </w:sdtContent>
            </w:sdt>
            <w:r w:rsidRPr="00B20565">
              <w:rPr>
                <w:color w:val="222222"/>
                <w:sz w:val="22"/>
                <w:szCs w:val="22"/>
                <w:highlight w:val="lightGray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:rsidR="00E051F9" w:rsidRPr="00B20565" w:rsidRDefault="00E051F9" w:rsidP="00E051F9">
      <w:pPr>
        <w:widowControl/>
        <w:tabs>
          <w:tab w:val="left" w:pos="1418"/>
        </w:tabs>
        <w:autoSpaceDE/>
        <w:autoSpaceDN/>
        <w:adjustRightInd/>
        <w:spacing w:after="120"/>
        <w:jc w:val="both"/>
        <w:rPr>
          <w:rFonts w:eastAsia="Times New Roman"/>
          <w:sz w:val="22"/>
          <w:szCs w:val="22"/>
          <w:lang w:val="en-GB" w:eastAsia="fr-FR"/>
        </w:rPr>
      </w:pPr>
    </w:p>
    <w:p w:rsidR="00E051F9" w:rsidRPr="00B20565" w:rsidRDefault="00E051F9" w:rsidP="00E051F9">
      <w:pPr>
        <w:widowControl/>
        <w:autoSpaceDE/>
        <w:autoSpaceDN/>
        <w:adjustRightInd/>
        <w:rPr>
          <w:b/>
          <w:bCs/>
          <w:color w:val="000000"/>
          <w:sz w:val="22"/>
          <w:szCs w:val="22"/>
        </w:rPr>
      </w:pPr>
      <w:r w:rsidRPr="00B20565">
        <w:rPr>
          <w:b/>
          <w:bCs/>
          <w:color w:val="000000"/>
          <w:sz w:val="22"/>
          <w:szCs w:val="22"/>
        </w:rPr>
        <w:t>3.</w:t>
      </w:r>
      <w:r w:rsidRPr="00B20565">
        <w:rPr>
          <w:b/>
          <w:bCs/>
          <w:color w:val="000000"/>
          <w:sz w:val="22"/>
          <w:szCs w:val="22"/>
        </w:rPr>
        <w:tab/>
        <w:t>ACTION BY THE MEETING</w:t>
      </w:r>
    </w:p>
    <w:p w:rsidR="0022668F" w:rsidRPr="00AB3F6F" w:rsidRDefault="0022668F" w:rsidP="0022668F">
      <w:pPr>
        <w:rPr>
          <w:bCs/>
          <w:color w:val="000000"/>
          <w:sz w:val="22"/>
          <w:szCs w:val="22"/>
        </w:rPr>
      </w:pPr>
    </w:p>
    <w:p w:rsidR="0022668F" w:rsidRPr="00AB3F6F" w:rsidRDefault="0022668F" w:rsidP="0022668F">
      <w:pPr>
        <w:pStyle w:val="ListParagraph"/>
        <w:numPr>
          <w:ilvl w:val="0"/>
          <w:numId w:val="21"/>
        </w:numPr>
        <w:tabs>
          <w:tab w:val="left" w:pos="1080"/>
          <w:tab w:val="left" w:pos="1800"/>
        </w:tabs>
        <w:ind w:left="1800"/>
        <w:contextualSpacing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:rsidR="0022668F" w:rsidRPr="00AB3F6F" w:rsidRDefault="0022668F" w:rsidP="0022668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:rsidR="0022668F" w:rsidRPr="00AB3F6F" w:rsidRDefault="0022668F" w:rsidP="0022668F">
      <w:pPr>
        <w:pStyle w:val="ListParagraph"/>
        <w:numPr>
          <w:ilvl w:val="0"/>
          <w:numId w:val="21"/>
        </w:numPr>
        <w:tabs>
          <w:tab w:val="left" w:pos="1800"/>
        </w:tabs>
        <w:ind w:left="1800"/>
        <w:contextualSpacing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discuss any relevant matter as appropriate</w:t>
      </w:r>
    </w:p>
    <w:p w:rsidR="00E051F9" w:rsidRPr="00B20565" w:rsidRDefault="00E051F9" w:rsidP="00E051F9">
      <w:pPr>
        <w:widowControl/>
        <w:autoSpaceDE/>
        <w:autoSpaceDN/>
        <w:adjustRightInd/>
        <w:rPr>
          <w:bCs/>
          <w:color w:val="000000"/>
          <w:sz w:val="22"/>
          <w:szCs w:val="22"/>
        </w:rPr>
      </w:pPr>
    </w:p>
    <w:p w:rsidR="00E051F9" w:rsidRPr="00B20565" w:rsidRDefault="00E051F9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307164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  <w:r w:rsidRPr="00B20565">
        <w:rPr>
          <w:b/>
          <w:bCs/>
          <w:color w:val="000000"/>
          <w:sz w:val="22"/>
          <w:szCs w:val="22"/>
        </w:rPr>
        <w:t>_ _ _ _ _ _ _ _ _ _ _ _ _</w:t>
      </w: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p w:rsidR="00F96028" w:rsidRPr="00B20565" w:rsidRDefault="00F96028" w:rsidP="00307164">
      <w:pPr>
        <w:widowControl/>
        <w:autoSpaceDE/>
        <w:autoSpaceDN/>
        <w:adjustRightInd/>
        <w:jc w:val="center"/>
        <w:rPr>
          <w:b/>
          <w:bCs/>
          <w:color w:val="000000"/>
          <w:sz w:val="22"/>
          <w:szCs w:val="22"/>
        </w:rPr>
      </w:pPr>
    </w:p>
    <w:sectPr w:rsidR="00F96028" w:rsidRPr="00B20565" w:rsidSect="00B20565">
      <w:headerReference w:type="even" r:id="rId9"/>
      <w:headerReference w:type="default" r:id="rId10"/>
      <w:headerReference w:type="first" r:id="rId11"/>
      <w:footnotePr>
        <w:numRestart w:val="eachSect"/>
      </w:footnotePr>
      <w:endnotePr>
        <w:numFmt w:val="decimal"/>
      </w:endnotePr>
      <w:type w:val="continuous"/>
      <w:pgSz w:w="11906" w:h="16838" w:code="9"/>
      <w:pgMar w:top="1440" w:right="1440" w:bottom="117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565" w:rsidRDefault="00E61565">
      <w:r>
        <w:separator/>
      </w:r>
    </w:p>
  </w:endnote>
  <w:endnote w:type="continuationSeparator" w:id="0">
    <w:p w:rsidR="00E61565" w:rsidRDefault="00E61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565" w:rsidRDefault="00E61565">
      <w:r>
        <w:separator/>
      </w:r>
    </w:p>
  </w:footnote>
  <w:footnote w:type="continuationSeparator" w:id="0">
    <w:p w:rsidR="00E61565" w:rsidRDefault="00E61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76A6" w:rsidRDefault="005B76A6" w:rsidP="005B76A6">
    <w:pPr>
      <w:pStyle w:val="Header"/>
      <w:rPr>
        <w:sz w:val="22"/>
        <w:szCs w:val="22"/>
      </w:rPr>
    </w:pPr>
  </w:p>
  <w:p w:rsidR="005B76A6" w:rsidRDefault="005B76A6" w:rsidP="005B76A6">
    <w:pPr>
      <w:pStyle w:val="Header"/>
      <w:rPr>
        <w:sz w:val="22"/>
        <w:szCs w:val="22"/>
      </w:rPr>
    </w:pPr>
  </w:p>
  <w:p w:rsidR="005B76A6" w:rsidRPr="00751CC2" w:rsidRDefault="00B20565" w:rsidP="005B76A6">
    <w:pPr>
      <w:pStyle w:val="Header"/>
      <w:tabs>
        <w:tab w:val="clear" w:pos="4320"/>
        <w:tab w:val="center" w:pos="4500"/>
      </w:tabs>
      <w:rPr>
        <w:sz w:val="22"/>
        <w:szCs w:val="22"/>
      </w:rPr>
    </w:pPr>
    <w:proofErr w:type="spellStart"/>
    <w:r>
      <w:rPr>
        <w:sz w:val="22"/>
        <w:szCs w:val="22"/>
      </w:rPr>
      <w:t>DAPs</w:t>
    </w:r>
    <w:proofErr w:type="spellEnd"/>
    <w:r>
      <w:rPr>
        <w:sz w:val="22"/>
        <w:szCs w:val="22"/>
      </w:rPr>
      <w:t xml:space="preserve"> </w:t>
    </w:r>
    <w:proofErr w:type="spellStart"/>
    <w:r>
      <w:rPr>
        <w:sz w:val="22"/>
        <w:szCs w:val="22"/>
      </w:rPr>
      <w:t>WG</w:t>
    </w:r>
    <w:proofErr w:type="spellEnd"/>
    <w:r>
      <w:rPr>
        <w:sz w:val="22"/>
        <w:szCs w:val="22"/>
      </w:rPr>
      <w:t>/</w:t>
    </w:r>
    <w:r w:rsidR="00F96028">
      <w:rPr>
        <w:sz w:val="22"/>
        <w:szCs w:val="22"/>
      </w:rPr>
      <w:t>6</w:t>
    </w:r>
    <w:r w:rsidR="00B37213">
      <w:rPr>
        <w:sz w:val="22"/>
        <w:szCs w:val="22"/>
      </w:rPr>
      <w:t xml:space="preserve"> - </w:t>
    </w:r>
    <w:r w:rsidR="005B76A6" w:rsidRPr="00B37213">
      <w:rPr>
        <w:b/>
        <w:sz w:val="22"/>
        <w:szCs w:val="22"/>
        <w:highlight w:val="lightGray"/>
      </w:rPr>
      <w:t>WP/IP</w:t>
    </w:r>
    <w:r w:rsidRPr="00B37213">
      <w:rPr>
        <w:b/>
        <w:sz w:val="22"/>
        <w:szCs w:val="22"/>
        <w:highlight w:val="lightGray"/>
      </w:rPr>
      <w:t>/</w:t>
    </w:r>
    <w:r w:rsidR="005B76A6" w:rsidRPr="00B37213">
      <w:rPr>
        <w:b/>
        <w:sz w:val="22"/>
        <w:szCs w:val="22"/>
        <w:highlight w:val="lightGray"/>
      </w:rPr>
      <w:t>xx</w:t>
    </w:r>
    <w:r w:rsidR="005B76A6">
      <w:rPr>
        <w:sz w:val="22"/>
        <w:szCs w:val="22"/>
      </w:rPr>
      <w:tab/>
      <w:t>-</w:t>
    </w:r>
    <w:r w:rsidR="005B76A6" w:rsidRPr="005B76A6">
      <w:rPr>
        <w:sz w:val="22"/>
        <w:szCs w:val="22"/>
      </w:rPr>
      <w:fldChar w:fldCharType="begin"/>
    </w:r>
    <w:r w:rsidR="005B76A6" w:rsidRPr="005B76A6">
      <w:rPr>
        <w:sz w:val="22"/>
        <w:szCs w:val="22"/>
      </w:rPr>
      <w:instrText xml:space="preserve"> PAGE   \* MERGEFORMAT </w:instrText>
    </w:r>
    <w:r w:rsidR="005B76A6" w:rsidRPr="005B76A6">
      <w:rPr>
        <w:sz w:val="22"/>
        <w:szCs w:val="22"/>
      </w:rPr>
      <w:fldChar w:fldCharType="separate"/>
    </w:r>
    <w:r w:rsidR="00C4489F">
      <w:rPr>
        <w:noProof/>
        <w:sz w:val="22"/>
        <w:szCs w:val="22"/>
      </w:rPr>
      <w:t>2</w:t>
    </w:r>
    <w:r w:rsidR="005B76A6" w:rsidRPr="005B76A6">
      <w:rPr>
        <w:noProof/>
        <w:sz w:val="22"/>
        <w:szCs w:val="22"/>
      </w:rPr>
      <w:fldChar w:fldCharType="end"/>
    </w:r>
    <w:r w:rsidR="005B76A6">
      <w:rPr>
        <w:noProof/>
        <w:sz w:val="22"/>
        <w:szCs w:val="22"/>
      </w:rPr>
      <w:t>-</w:t>
    </w:r>
  </w:p>
  <w:p w:rsidR="005B76A6" w:rsidRPr="00B37213" w:rsidRDefault="005B76A6" w:rsidP="005B76A6">
    <w:pPr>
      <w:pStyle w:val="Header"/>
      <w:rPr>
        <w:b/>
        <w:sz w:val="22"/>
        <w:szCs w:val="22"/>
        <w:highlight w:val="lightGray"/>
      </w:rPr>
    </w:pPr>
    <w:r w:rsidRPr="00B37213">
      <w:rPr>
        <w:b/>
        <w:sz w:val="22"/>
        <w:szCs w:val="22"/>
        <w:highlight w:val="lightGray"/>
      </w:rPr>
      <w:t>Agenda Item xx</w:t>
    </w:r>
  </w:p>
  <w:p w:rsidR="00F96028" w:rsidRPr="00751CC2" w:rsidRDefault="00F96028" w:rsidP="00F96028">
    <w:pPr>
      <w:pStyle w:val="Header"/>
      <w:spacing w:line="240" w:lineRule="exact"/>
      <w:rPr>
        <w:sz w:val="22"/>
        <w:szCs w:val="22"/>
      </w:rPr>
    </w:pPr>
    <w:r>
      <w:rPr>
        <w:sz w:val="22"/>
        <w:szCs w:val="22"/>
      </w:rPr>
      <w:t>28-30/03/23</w:t>
    </w:r>
  </w:p>
  <w:p w:rsidR="000349A4" w:rsidRDefault="000349A4" w:rsidP="00F96028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6028" w:rsidRPr="0022668F" w:rsidRDefault="00F96028" w:rsidP="00F96028">
    <w:pPr>
      <w:pStyle w:val="Header"/>
      <w:tabs>
        <w:tab w:val="clear" w:pos="4320"/>
        <w:tab w:val="center" w:pos="4111"/>
      </w:tabs>
      <w:jc w:val="right"/>
      <w:rPr>
        <w:b/>
        <w:sz w:val="22"/>
        <w:szCs w:val="22"/>
        <w:highlight w:val="lightGray"/>
      </w:rPr>
    </w:pPr>
    <w:r>
      <w:rPr>
        <w:sz w:val="22"/>
        <w:szCs w:val="22"/>
      </w:rPr>
      <w:t xml:space="preserve"> </w:t>
    </w:r>
    <w:r>
      <w:rPr>
        <w:sz w:val="22"/>
        <w:szCs w:val="22"/>
      </w:rPr>
      <w:tab/>
      <w:t>-</w:t>
    </w:r>
    <w:r w:rsidRPr="005B76A6">
      <w:rPr>
        <w:sz w:val="22"/>
        <w:szCs w:val="22"/>
      </w:rPr>
      <w:fldChar w:fldCharType="begin"/>
    </w:r>
    <w:r w:rsidRPr="005B76A6">
      <w:rPr>
        <w:sz w:val="22"/>
        <w:szCs w:val="22"/>
      </w:rPr>
      <w:instrText xml:space="preserve"> PAGE   \* MERGEFORMAT </w:instrText>
    </w:r>
    <w:r w:rsidRPr="005B76A6">
      <w:rPr>
        <w:sz w:val="22"/>
        <w:szCs w:val="22"/>
      </w:rPr>
      <w:fldChar w:fldCharType="separate"/>
    </w:r>
    <w:r>
      <w:rPr>
        <w:noProof/>
        <w:sz w:val="22"/>
        <w:szCs w:val="22"/>
      </w:rPr>
      <w:t>3</w:t>
    </w:r>
    <w:r w:rsidRPr="005B76A6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>-</w:t>
    </w:r>
    <w:r>
      <w:rPr>
        <w:noProof/>
        <w:sz w:val="22"/>
        <w:szCs w:val="22"/>
      </w:rPr>
      <w:tab/>
    </w:r>
    <w:proofErr w:type="spellStart"/>
    <w:r>
      <w:rPr>
        <w:sz w:val="22"/>
        <w:szCs w:val="22"/>
      </w:rPr>
      <w:t>DAPs</w:t>
    </w:r>
    <w:proofErr w:type="spellEnd"/>
    <w:r>
      <w:rPr>
        <w:sz w:val="22"/>
        <w:szCs w:val="22"/>
      </w:rPr>
      <w:t xml:space="preserve"> </w:t>
    </w:r>
    <w:proofErr w:type="spellStart"/>
    <w:r>
      <w:rPr>
        <w:sz w:val="22"/>
        <w:szCs w:val="22"/>
      </w:rPr>
      <w:t>WG</w:t>
    </w:r>
    <w:proofErr w:type="spellEnd"/>
    <w:r>
      <w:rPr>
        <w:sz w:val="22"/>
        <w:szCs w:val="22"/>
      </w:rPr>
      <w:t xml:space="preserve">/6 – </w:t>
    </w:r>
    <w:r w:rsidRPr="0022668F">
      <w:rPr>
        <w:b/>
        <w:sz w:val="22"/>
        <w:szCs w:val="22"/>
        <w:highlight w:val="lightGray"/>
      </w:rPr>
      <w:t>WP/IP/xx</w:t>
    </w:r>
  </w:p>
  <w:p w:rsidR="00F96028" w:rsidRPr="001E0EDD" w:rsidRDefault="00F96028" w:rsidP="00F96028">
    <w:pPr>
      <w:pStyle w:val="Header"/>
      <w:spacing w:line="240" w:lineRule="exact"/>
      <w:jc w:val="right"/>
      <w:rPr>
        <w:b/>
        <w:sz w:val="22"/>
        <w:szCs w:val="22"/>
      </w:rPr>
    </w:pPr>
    <w:r w:rsidRPr="0022668F">
      <w:rPr>
        <w:b/>
        <w:sz w:val="22"/>
        <w:szCs w:val="22"/>
        <w:highlight w:val="lightGray"/>
      </w:rPr>
      <w:t>Agenda Item xx</w:t>
    </w:r>
  </w:p>
  <w:p w:rsidR="00F96028" w:rsidRPr="00751CC2" w:rsidRDefault="00F96028" w:rsidP="00F96028">
    <w:pPr>
      <w:pStyle w:val="Header"/>
      <w:spacing w:line="240" w:lineRule="exact"/>
      <w:jc w:val="right"/>
      <w:rPr>
        <w:sz w:val="22"/>
        <w:szCs w:val="22"/>
      </w:rPr>
    </w:pPr>
    <w:r>
      <w:rPr>
        <w:sz w:val="22"/>
        <w:szCs w:val="22"/>
      </w:rPr>
      <w:t>28-30/03/23</w:t>
    </w:r>
  </w:p>
  <w:p w:rsidR="00F96028" w:rsidRDefault="00F960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1CC2" w:rsidRDefault="00751CC2">
    <w:pPr>
      <w:pStyle w:val="Header"/>
      <w:rPr>
        <w:sz w:val="22"/>
        <w:szCs w:val="22"/>
      </w:rPr>
    </w:pPr>
  </w:p>
  <w:p w:rsidR="00751CC2" w:rsidRDefault="00751CC2">
    <w:pPr>
      <w:pStyle w:val="Header"/>
      <w:rPr>
        <w:sz w:val="22"/>
        <w:szCs w:val="22"/>
      </w:rPr>
    </w:pPr>
  </w:p>
  <w:p w:rsidR="00751CC2" w:rsidRPr="0022668F" w:rsidRDefault="00363170" w:rsidP="00363170">
    <w:pPr>
      <w:pStyle w:val="Header"/>
      <w:spacing w:line="240" w:lineRule="exact"/>
      <w:jc w:val="right"/>
      <w:rPr>
        <w:b/>
        <w:sz w:val="22"/>
        <w:szCs w:val="22"/>
        <w:highlight w:val="lightGray"/>
      </w:rPr>
    </w:pPr>
    <w:proofErr w:type="spellStart"/>
    <w:r>
      <w:rPr>
        <w:sz w:val="22"/>
        <w:szCs w:val="22"/>
      </w:rPr>
      <w:t>DAPs</w:t>
    </w:r>
    <w:proofErr w:type="spellEnd"/>
    <w:r>
      <w:rPr>
        <w:sz w:val="22"/>
        <w:szCs w:val="22"/>
      </w:rPr>
      <w:t xml:space="preserve"> </w:t>
    </w:r>
    <w:proofErr w:type="spellStart"/>
    <w:r>
      <w:rPr>
        <w:sz w:val="22"/>
        <w:szCs w:val="22"/>
      </w:rPr>
      <w:t>WG</w:t>
    </w:r>
    <w:proofErr w:type="spellEnd"/>
    <w:r>
      <w:rPr>
        <w:sz w:val="22"/>
        <w:szCs w:val="22"/>
      </w:rPr>
      <w:t>/</w:t>
    </w:r>
    <w:r w:rsidR="00F96028">
      <w:rPr>
        <w:sz w:val="22"/>
        <w:szCs w:val="22"/>
      </w:rPr>
      <w:t>6</w:t>
    </w:r>
    <w:r>
      <w:rPr>
        <w:sz w:val="22"/>
        <w:szCs w:val="22"/>
      </w:rPr>
      <w:t xml:space="preserve"> – </w:t>
    </w:r>
    <w:r w:rsidRPr="0022668F">
      <w:rPr>
        <w:b/>
        <w:sz w:val="22"/>
        <w:szCs w:val="22"/>
        <w:highlight w:val="lightGray"/>
      </w:rPr>
      <w:t>WP/IP/xx</w:t>
    </w:r>
  </w:p>
  <w:p w:rsidR="00751CC2" w:rsidRPr="001E0EDD" w:rsidRDefault="00751CC2" w:rsidP="00363170">
    <w:pPr>
      <w:pStyle w:val="Header"/>
      <w:spacing w:line="240" w:lineRule="exact"/>
      <w:jc w:val="right"/>
      <w:rPr>
        <w:b/>
        <w:sz w:val="22"/>
        <w:szCs w:val="22"/>
      </w:rPr>
    </w:pPr>
    <w:r w:rsidRPr="0022668F">
      <w:rPr>
        <w:b/>
        <w:sz w:val="22"/>
        <w:szCs w:val="22"/>
        <w:highlight w:val="lightGray"/>
      </w:rPr>
      <w:t>Agenda Item xx</w:t>
    </w:r>
  </w:p>
  <w:p w:rsidR="00751CC2" w:rsidRPr="00751CC2" w:rsidRDefault="00F96028" w:rsidP="00363170">
    <w:pPr>
      <w:pStyle w:val="Header"/>
      <w:spacing w:line="240" w:lineRule="exact"/>
      <w:jc w:val="right"/>
      <w:rPr>
        <w:sz w:val="22"/>
        <w:szCs w:val="22"/>
      </w:rPr>
    </w:pPr>
    <w:r>
      <w:rPr>
        <w:sz w:val="22"/>
        <w:szCs w:val="22"/>
      </w:rPr>
      <w:t>28</w:t>
    </w:r>
    <w:r w:rsidR="00B74582">
      <w:rPr>
        <w:sz w:val="22"/>
        <w:szCs w:val="22"/>
      </w:rPr>
      <w:t>-</w:t>
    </w:r>
    <w:r>
      <w:rPr>
        <w:sz w:val="22"/>
        <w:szCs w:val="22"/>
      </w:rPr>
      <w:t>30</w:t>
    </w:r>
    <w:r w:rsidR="0052495D">
      <w:rPr>
        <w:sz w:val="22"/>
        <w:szCs w:val="22"/>
      </w:rPr>
      <w:t>/</w:t>
    </w:r>
    <w:r>
      <w:rPr>
        <w:sz w:val="22"/>
        <w:szCs w:val="22"/>
      </w:rPr>
      <w:t>0</w:t>
    </w:r>
    <w:r w:rsidR="00F1342A">
      <w:rPr>
        <w:sz w:val="22"/>
        <w:szCs w:val="22"/>
      </w:rPr>
      <w:t>3</w:t>
    </w:r>
    <w:r w:rsidR="00B37213">
      <w:rPr>
        <w:sz w:val="22"/>
        <w:szCs w:val="22"/>
      </w:rPr>
      <w:t>/2</w:t>
    </w:r>
    <w:r>
      <w:rPr>
        <w:sz w:val="22"/>
        <w:szCs w:val="22"/>
      </w:rPr>
      <w:t>3</w:t>
    </w:r>
  </w:p>
  <w:p w:rsidR="00751CC2" w:rsidRPr="00751CC2" w:rsidRDefault="00751CC2">
    <w:pPr>
      <w:pStyle w:val="Head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D1F6F07"/>
    <w:multiLevelType w:val="hybridMultilevel"/>
    <w:tmpl w:val="9038D96C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04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5760" w:hanging="57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2E503C"/>
    <w:multiLevelType w:val="multilevel"/>
    <w:tmpl w:val="23D031B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9824D5"/>
    <w:multiLevelType w:val="multilevel"/>
    <w:tmpl w:val="F54033B8"/>
    <w:lvl w:ilvl="0">
      <w:start w:val="4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4" w15:restartNumberingAfterBreak="0">
    <w:nsid w:val="10F3757E"/>
    <w:multiLevelType w:val="hybridMultilevel"/>
    <w:tmpl w:val="4EB28756"/>
    <w:lvl w:ilvl="0" w:tplc="CDE41904">
      <w:start w:val="1"/>
      <w:numFmt w:val="bullet"/>
      <w:lvlText w:val=""/>
      <w:lvlJc w:val="center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1FB0AB6"/>
    <w:multiLevelType w:val="hybridMultilevel"/>
    <w:tmpl w:val="571C1DE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4E0022D"/>
    <w:multiLevelType w:val="multilevel"/>
    <w:tmpl w:val="6952007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640386F"/>
    <w:multiLevelType w:val="multilevel"/>
    <w:tmpl w:val="7F2E9268"/>
    <w:lvl w:ilvl="0">
      <w:start w:val="6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8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204897"/>
    <w:multiLevelType w:val="multilevel"/>
    <w:tmpl w:val="F54033B8"/>
    <w:lvl w:ilvl="0">
      <w:start w:val="4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0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20864"/>
    <w:multiLevelType w:val="hybridMultilevel"/>
    <w:tmpl w:val="23D031B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372B5"/>
    <w:multiLevelType w:val="hybridMultilevel"/>
    <w:tmpl w:val="ADB81C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A2027"/>
    <w:multiLevelType w:val="multilevel"/>
    <w:tmpl w:val="7F2E9268"/>
    <w:lvl w:ilvl="0">
      <w:start w:val="6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4" w15:restartNumberingAfterBreak="0">
    <w:nsid w:val="4184222E"/>
    <w:multiLevelType w:val="multilevel"/>
    <w:tmpl w:val="F54033B8"/>
    <w:lvl w:ilvl="0">
      <w:start w:val="4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5" w15:restartNumberingAfterBreak="0">
    <w:nsid w:val="53C43EF4"/>
    <w:multiLevelType w:val="hybridMultilevel"/>
    <w:tmpl w:val="BA0E3D0A"/>
    <w:lvl w:ilvl="0" w:tplc="FFFFFFFF">
      <w:start w:val="1"/>
      <w:numFmt w:val="lowerLetter"/>
      <w:lvlText w:val="%1)"/>
      <w:lvlJc w:val="left"/>
      <w:pPr>
        <w:tabs>
          <w:tab w:val="num" w:pos="2085"/>
        </w:tabs>
        <w:ind w:left="2085" w:hanging="55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610"/>
        </w:tabs>
        <w:ind w:left="261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330"/>
        </w:tabs>
        <w:ind w:left="333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050"/>
        </w:tabs>
        <w:ind w:left="405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770"/>
        </w:tabs>
        <w:ind w:left="477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90"/>
        </w:tabs>
        <w:ind w:left="549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210"/>
        </w:tabs>
        <w:ind w:left="621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930"/>
        </w:tabs>
        <w:ind w:left="693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650"/>
        </w:tabs>
        <w:ind w:left="7650" w:hanging="180"/>
      </w:pPr>
    </w:lvl>
  </w:abstractNum>
  <w:abstractNum w:abstractNumId="16" w15:restartNumberingAfterBreak="0">
    <w:nsid w:val="5FCE39CC"/>
    <w:multiLevelType w:val="hybridMultilevel"/>
    <w:tmpl w:val="2BB2AF34"/>
    <w:lvl w:ilvl="0" w:tplc="5ACE038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8635F"/>
    <w:multiLevelType w:val="hybridMultilevel"/>
    <w:tmpl w:val="0C2A26C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D3E72"/>
    <w:multiLevelType w:val="hybridMultilevel"/>
    <w:tmpl w:val="2098ADB2"/>
    <w:lvl w:ilvl="0" w:tplc="C298EBB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4B24246"/>
    <w:multiLevelType w:val="multilevel"/>
    <w:tmpl w:val="7F2E9268"/>
    <w:lvl w:ilvl="0">
      <w:start w:val="6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20" w15:restartNumberingAfterBreak="0">
    <w:nsid w:val="65134F54"/>
    <w:multiLevelType w:val="multilevel"/>
    <w:tmpl w:val="F54033B8"/>
    <w:lvl w:ilvl="0">
      <w:start w:val="4"/>
      <w:numFmt w:val="decimal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decimal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decimal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decimal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decimal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decimal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decimal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decimal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9"/>
  </w:num>
  <w:num w:numId="5">
    <w:abstractNumId w:val="14"/>
  </w:num>
  <w:num w:numId="6">
    <w:abstractNumId w:val="3"/>
  </w:num>
  <w:num w:numId="7">
    <w:abstractNumId w:val="20"/>
  </w:num>
  <w:num w:numId="8">
    <w:abstractNumId w:val="1"/>
    <w:lvlOverride w:ilvl="0">
      <w:startOverride w:val="4"/>
      <w:lvl w:ilvl="0">
        <w:start w:val="4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9">
    <w:abstractNumId w:val="15"/>
  </w:num>
  <w:num w:numId="10">
    <w:abstractNumId w:val="11"/>
  </w:num>
  <w:num w:numId="11">
    <w:abstractNumId w:val="2"/>
  </w:num>
  <w:num w:numId="12">
    <w:abstractNumId w:val="17"/>
  </w:num>
  <w:num w:numId="13">
    <w:abstractNumId w:val="16"/>
  </w:num>
  <w:num w:numId="14">
    <w:abstractNumId w:val="0"/>
  </w:num>
  <w:num w:numId="15">
    <w:abstractNumId w:val="18"/>
  </w:num>
  <w:num w:numId="16">
    <w:abstractNumId w:val="12"/>
  </w:num>
  <w:num w:numId="17">
    <w:abstractNumId w:val="5"/>
  </w:num>
  <w:num w:numId="18">
    <w:abstractNumId w:val="4"/>
  </w:num>
  <w:num w:numId="19">
    <w:abstractNumId w:val="8"/>
  </w:num>
  <w:num w:numId="20">
    <w:abstractNumId w:val="6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59393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LUwNDazsDSztDRV0lEKTi0uzszPAykwrgUAIRkVGCwAAAA="/>
  </w:docVars>
  <w:rsids>
    <w:rsidRoot w:val="00FE57C7"/>
    <w:rsid w:val="000024AE"/>
    <w:rsid w:val="00006CD9"/>
    <w:rsid w:val="000072F6"/>
    <w:rsid w:val="00016A31"/>
    <w:rsid w:val="00023EB2"/>
    <w:rsid w:val="00024A38"/>
    <w:rsid w:val="00027BA7"/>
    <w:rsid w:val="000349A4"/>
    <w:rsid w:val="00047827"/>
    <w:rsid w:val="00062A1B"/>
    <w:rsid w:val="0007617B"/>
    <w:rsid w:val="000775C6"/>
    <w:rsid w:val="00080612"/>
    <w:rsid w:val="00081080"/>
    <w:rsid w:val="000843D7"/>
    <w:rsid w:val="00092180"/>
    <w:rsid w:val="000A48BC"/>
    <w:rsid w:val="000A55CC"/>
    <w:rsid w:val="000B305B"/>
    <w:rsid w:val="000B6000"/>
    <w:rsid w:val="000C18FF"/>
    <w:rsid w:val="000C3F5A"/>
    <w:rsid w:val="000C5D93"/>
    <w:rsid w:val="000D0151"/>
    <w:rsid w:val="000D786C"/>
    <w:rsid w:val="000E0F89"/>
    <w:rsid w:val="000E358F"/>
    <w:rsid w:val="000F00F1"/>
    <w:rsid w:val="000F2DAB"/>
    <w:rsid w:val="000F485C"/>
    <w:rsid w:val="001109FD"/>
    <w:rsid w:val="001133AF"/>
    <w:rsid w:val="001318F5"/>
    <w:rsid w:val="001377C0"/>
    <w:rsid w:val="00137A16"/>
    <w:rsid w:val="0014286C"/>
    <w:rsid w:val="001531FB"/>
    <w:rsid w:val="001539C8"/>
    <w:rsid w:val="00157716"/>
    <w:rsid w:val="0016237D"/>
    <w:rsid w:val="00162D80"/>
    <w:rsid w:val="0016320A"/>
    <w:rsid w:val="00170287"/>
    <w:rsid w:val="0017270F"/>
    <w:rsid w:val="001755F7"/>
    <w:rsid w:val="001863D7"/>
    <w:rsid w:val="00190324"/>
    <w:rsid w:val="0019067E"/>
    <w:rsid w:val="00193699"/>
    <w:rsid w:val="001A10BA"/>
    <w:rsid w:val="001A25A9"/>
    <w:rsid w:val="001A40DE"/>
    <w:rsid w:val="001A6640"/>
    <w:rsid w:val="001A6C17"/>
    <w:rsid w:val="001B6194"/>
    <w:rsid w:val="001C2ABF"/>
    <w:rsid w:val="001C2CBF"/>
    <w:rsid w:val="001C44FC"/>
    <w:rsid w:val="001C73C1"/>
    <w:rsid w:val="001D30F8"/>
    <w:rsid w:val="001D3845"/>
    <w:rsid w:val="001D6999"/>
    <w:rsid w:val="001E0EDD"/>
    <w:rsid w:val="001E6F70"/>
    <w:rsid w:val="001F59A2"/>
    <w:rsid w:val="00203A85"/>
    <w:rsid w:val="00205316"/>
    <w:rsid w:val="00212AA5"/>
    <w:rsid w:val="00215DDA"/>
    <w:rsid w:val="0022431F"/>
    <w:rsid w:val="00225B14"/>
    <w:rsid w:val="0022668F"/>
    <w:rsid w:val="0023116F"/>
    <w:rsid w:val="0023296B"/>
    <w:rsid w:val="00234691"/>
    <w:rsid w:val="00234990"/>
    <w:rsid w:val="0023573F"/>
    <w:rsid w:val="00241BD4"/>
    <w:rsid w:val="00250308"/>
    <w:rsid w:val="00253E63"/>
    <w:rsid w:val="002602C6"/>
    <w:rsid w:val="00267E24"/>
    <w:rsid w:val="00280B4D"/>
    <w:rsid w:val="00280DE3"/>
    <w:rsid w:val="00291327"/>
    <w:rsid w:val="00295B48"/>
    <w:rsid w:val="00296C58"/>
    <w:rsid w:val="002A031E"/>
    <w:rsid w:val="002A5908"/>
    <w:rsid w:val="002B3D86"/>
    <w:rsid w:val="002C29FA"/>
    <w:rsid w:val="002C57BD"/>
    <w:rsid w:val="002D0598"/>
    <w:rsid w:val="002D6749"/>
    <w:rsid w:val="002E0A66"/>
    <w:rsid w:val="002F3E25"/>
    <w:rsid w:val="002F4584"/>
    <w:rsid w:val="00301A3E"/>
    <w:rsid w:val="00301CD3"/>
    <w:rsid w:val="00307164"/>
    <w:rsid w:val="003163B4"/>
    <w:rsid w:val="0031713A"/>
    <w:rsid w:val="003231B0"/>
    <w:rsid w:val="003354B9"/>
    <w:rsid w:val="003362E2"/>
    <w:rsid w:val="00336F97"/>
    <w:rsid w:val="0033714D"/>
    <w:rsid w:val="00340DF0"/>
    <w:rsid w:val="003412B0"/>
    <w:rsid w:val="0035530F"/>
    <w:rsid w:val="00357A60"/>
    <w:rsid w:val="00363170"/>
    <w:rsid w:val="00364B83"/>
    <w:rsid w:val="00373699"/>
    <w:rsid w:val="00373C0C"/>
    <w:rsid w:val="00376BFF"/>
    <w:rsid w:val="00377557"/>
    <w:rsid w:val="00380EF4"/>
    <w:rsid w:val="00384E83"/>
    <w:rsid w:val="003861AB"/>
    <w:rsid w:val="0039579F"/>
    <w:rsid w:val="003968CA"/>
    <w:rsid w:val="00397B0D"/>
    <w:rsid w:val="00397F03"/>
    <w:rsid w:val="003A0F94"/>
    <w:rsid w:val="003A4B47"/>
    <w:rsid w:val="003A678F"/>
    <w:rsid w:val="003A76D0"/>
    <w:rsid w:val="003B3452"/>
    <w:rsid w:val="003B421E"/>
    <w:rsid w:val="003B5691"/>
    <w:rsid w:val="003B5A2B"/>
    <w:rsid w:val="003C055B"/>
    <w:rsid w:val="003C26CC"/>
    <w:rsid w:val="003C4F3D"/>
    <w:rsid w:val="003E1AF8"/>
    <w:rsid w:val="003E376C"/>
    <w:rsid w:val="003E6EF7"/>
    <w:rsid w:val="003F6269"/>
    <w:rsid w:val="003F63EB"/>
    <w:rsid w:val="00401B4D"/>
    <w:rsid w:val="004029F9"/>
    <w:rsid w:val="00406657"/>
    <w:rsid w:val="00421E02"/>
    <w:rsid w:val="00443F2B"/>
    <w:rsid w:val="00451CF0"/>
    <w:rsid w:val="00452997"/>
    <w:rsid w:val="0047132A"/>
    <w:rsid w:val="004A19A5"/>
    <w:rsid w:val="004A2D1A"/>
    <w:rsid w:val="004A40EE"/>
    <w:rsid w:val="004B0225"/>
    <w:rsid w:val="004B3974"/>
    <w:rsid w:val="004C6697"/>
    <w:rsid w:val="004D0782"/>
    <w:rsid w:val="004D1EFA"/>
    <w:rsid w:val="004E1147"/>
    <w:rsid w:val="004F3EF3"/>
    <w:rsid w:val="0050584A"/>
    <w:rsid w:val="00511F3E"/>
    <w:rsid w:val="00515D3F"/>
    <w:rsid w:val="00515E73"/>
    <w:rsid w:val="00515FA4"/>
    <w:rsid w:val="00517E65"/>
    <w:rsid w:val="00521DDE"/>
    <w:rsid w:val="0052495D"/>
    <w:rsid w:val="005256DD"/>
    <w:rsid w:val="005273CB"/>
    <w:rsid w:val="0053524C"/>
    <w:rsid w:val="00535D5A"/>
    <w:rsid w:val="00541606"/>
    <w:rsid w:val="00545259"/>
    <w:rsid w:val="0056013D"/>
    <w:rsid w:val="00561F18"/>
    <w:rsid w:val="00563828"/>
    <w:rsid w:val="00564F32"/>
    <w:rsid w:val="0056582E"/>
    <w:rsid w:val="00566923"/>
    <w:rsid w:val="00566B52"/>
    <w:rsid w:val="00575169"/>
    <w:rsid w:val="00592F08"/>
    <w:rsid w:val="005A134C"/>
    <w:rsid w:val="005A37E9"/>
    <w:rsid w:val="005B1AEC"/>
    <w:rsid w:val="005B4A52"/>
    <w:rsid w:val="005B76A6"/>
    <w:rsid w:val="005C0FFB"/>
    <w:rsid w:val="005C2C34"/>
    <w:rsid w:val="005C486C"/>
    <w:rsid w:val="005C5BEB"/>
    <w:rsid w:val="005C643A"/>
    <w:rsid w:val="005D08F0"/>
    <w:rsid w:val="005D18E9"/>
    <w:rsid w:val="005D4B14"/>
    <w:rsid w:val="005D7252"/>
    <w:rsid w:val="005E1564"/>
    <w:rsid w:val="005E559E"/>
    <w:rsid w:val="005E7EC7"/>
    <w:rsid w:val="005F31E5"/>
    <w:rsid w:val="005F7F2C"/>
    <w:rsid w:val="00610D8F"/>
    <w:rsid w:val="00612BE5"/>
    <w:rsid w:val="006131C4"/>
    <w:rsid w:val="00624237"/>
    <w:rsid w:val="0063142D"/>
    <w:rsid w:val="00632EB2"/>
    <w:rsid w:val="00650790"/>
    <w:rsid w:val="00652B61"/>
    <w:rsid w:val="00657B90"/>
    <w:rsid w:val="00662937"/>
    <w:rsid w:val="00662CE5"/>
    <w:rsid w:val="006653AF"/>
    <w:rsid w:val="00675082"/>
    <w:rsid w:val="00680BED"/>
    <w:rsid w:val="0068527A"/>
    <w:rsid w:val="00687A9B"/>
    <w:rsid w:val="0069268F"/>
    <w:rsid w:val="006A5A8A"/>
    <w:rsid w:val="006B11AA"/>
    <w:rsid w:val="006B1C2E"/>
    <w:rsid w:val="006C17A7"/>
    <w:rsid w:val="006C1CAC"/>
    <w:rsid w:val="006C5668"/>
    <w:rsid w:val="006C6527"/>
    <w:rsid w:val="006C7463"/>
    <w:rsid w:val="006D2A35"/>
    <w:rsid w:val="006D416F"/>
    <w:rsid w:val="006E2138"/>
    <w:rsid w:val="006E2760"/>
    <w:rsid w:val="00713504"/>
    <w:rsid w:val="007200DF"/>
    <w:rsid w:val="007206F8"/>
    <w:rsid w:val="00726383"/>
    <w:rsid w:val="00730181"/>
    <w:rsid w:val="00730AD0"/>
    <w:rsid w:val="00730EC6"/>
    <w:rsid w:val="0073420D"/>
    <w:rsid w:val="007361E4"/>
    <w:rsid w:val="0073663F"/>
    <w:rsid w:val="00742918"/>
    <w:rsid w:val="00743451"/>
    <w:rsid w:val="00750598"/>
    <w:rsid w:val="0075199B"/>
    <w:rsid w:val="00751CC2"/>
    <w:rsid w:val="00761714"/>
    <w:rsid w:val="00763705"/>
    <w:rsid w:val="00765085"/>
    <w:rsid w:val="007741C8"/>
    <w:rsid w:val="007865B1"/>
    <w:rsid w:val="007902D7"/>
    <w:rsid w:val="007922B1"/>
    <w:rsid w:val="00793A67"/>
    <w:rsid w:val="007A09EE"/>
    <w:rsid w:val="007A12BE"/>
    <w:rsid w:val="007A1FAF"/>
    <w:rsid w:val="007A5B88"/>
    <w:rsid w:val="007B5D2F"/>
    <w:rsid w:val="007D443D"/>
    <w:rsid w:val="007E3E11"/>
    <w:rsid w:val="007E7691"/>
    <w:rsid w:val="008009D4"/>
    <w:rsid w:val="00803C6F"/>
    <w:rsid w:val="00804679"/>
    <w:rsid w:val="0080746B"/>
    <w:rsid w:val="00813DCA"/>
    <w:rsid w:val="00823415"/>
    <w:rsid w:val="00825393"/>
    <w:rsid w:val="0083044D"/>
    <w:rsid w:val="008417B2"/>
    <w:rsid w:val="008424B7"/>
    <w:rsid w:val="00845A1E"/>
    <w:rsid w:val="00853D51"/>
    <w:rsid w:val="00853D6A"/>
    <w:rsid w:val="0085571D"/>
    <w:rsid w:val="00855E01"/>
    <w:rsid w:val="00866DD3"/>
    <w:rsid w:val="0086741B"/>
    <w:rsid w:val="00867554"/>
    <w:rsid w:val="00876CDA"/>
    <w:rsid w:val="00885FB4"/>
    <w:rsid w:val="0089311D"/>
    <w:rsid w:val="008C5FA0"/>
    <w:rsid w:val="008D0CEA"/>
    <w:rsid w:val="008D3E76"/>
    <w:rsid w:val="008E13DE"/>
    <w:rsid w:val="008F5FA7"/>
    <w:rsid w:val="008F6215"/>
    <w:rsid w:val="009129E8"/>
    <w:rsid w:val="0093011D"/>
    <w:rsid w:val="00931309"/>
    <w:rsid w:val="00935B5A"/>
    <w:rsid w:val="00936F61"/>
    <w:rsid w:val="00947128"/>
    <w:rsid w:val="0095122D"/>
    <w:rsid w:val="00953A90"/>
    <w:rsid w:val="00957873"/>
    <w:rsid w:val="00963A2C"/>
    <w:rsid w:val="0097073C"/>
    <w:rsid w:val="009737FC"/>
    <w:rsid w:val="0097475F"/>
    <w:rsid w:val="009749B0"/>
    <w:rsid w:val="009878DA"/>
    <w:rsid w:val="00991957"/>
    <w:rsid w:val="00995BD9"/>
    <w:rsid w:val="009A21D3"/>
    <w:rsid w:val="009A2C20"/>
    <w:rsid w:val="009A4223"/>
    <w:rsid w:val="009A6D0D"/>
    <w:rsid w:val="009B4FAC"/>
    <w:rsid w:val="009B6898"/>
    <w:rsid w:val="009B7768"/>
    <w:rsid w:val="009C15B2"/>
    <w:rsid w:val="009D1648"/>
    <w:rsid w:val="009D57C2"/>
    <w:rsid w:val="009E3511"/>
    <w:rsid w:val="009E74A2"/>
    <w:rsid w:val="00A008CE"/>
    <w:rsid w:val="00A0458B"/>
    <w:rsid w:val="00A273D2"/>
    <w:rsid w:val="00A27F35"/>
    <w:rsid w:val="00A376A4"/>
    <w:rsid w:val="00A400DC"/>
    <w:rsid w:val="00A4145C"/>
    <w:rsid w:val="00A51BFF"/>
    <w:rsid w:val="00A62E3E"/>
    <w:rsid w:val="00A63C7D"/>
    <w:rsid w:val="00A8020A"/>
    <w:rsid w:val="00A838F2"/>
    <w:rsid w:val="00AA07BF"/>
    <w:rsid w:val="00AA4B36"/>
    <w:rsid w:val="00AA648B"/>
    <w:rsid w:val="00AB5F9D"/>
    <w:rsid w:val="00AB6492"/>
    <w:rsid w:val="00AD400D"/>
    <w:rsid w:val="00AD6678"/>
    <w:rsid w:val="00AE14BC"/>
    <w:rsid w:val="00AE2BC1"/>
    <w:rsid w:val="00AF7167"/>
    <w:rsid w:val="00B03FC5"/>
    <w:rsid w:val="00B05382"/>
    <w:rsid w:val="00B05B73"/>
    <w:rsid w:val="00B1574C"/>
    <w:rsid w:val="00B20565"/>
    <w:rsid w:val="00B32007"/>
    <w:rsid w:val="00B32635"/>
    <w:rsid w:val="00B37213"/>
    <w:rsid w:val="00B47BB2"/>
    <w:rsid w:val="00B47E79"/>
    <w:rsid w:val="00B538A6"/>
    <w:rsid w:val="00B53B7C"/>
    <w:rsid w:val="00B618BE"/>
    <w:rsid w:val="00B646E3"/>
    <w:rsid w:val="00B70380"/>
    <w:rsid w:val="00B70511"/>
    <w:rsid w:val="00B71592"/>
    <w:rsid w:val="00B73ED9"/>
    <w:rsid w:val="00B74582"/>
    <w:rsid w:val="00B7543C"/>
    <w:rsid w:val="00B766BA"/>
    <w:rsid w:val="00B77BCC"/>
    <w:rsid w:val="00B83651"/>
    <w:rsid w:val="00B86A9A"/>
    <w:rsid w:val="00B9226A"/>
    <w:rsid w:val="00BA6B77"/>
    <w:rsid w:val="00BA7A6A"/>
    <w:rsid w:val="00BB0E07"/>
    <w:rsid w:val="00BB1188"/>
    <w:rsid w:val="00BB21BE"/>
    <w:rsid w:val="00BC7690"/>
    <w:rsid w:val="00BD2D34"/>
    <w:rsid w:val="00BD79CB"/>
    <w:rsid w:val="00BE0886"/>
    <w:rsid w:val="00BE1D8A"/>
    <w:rsid w:val="00BE4C87"/>
    <w:rsid w:val="00C026B0"/>
    <w:rsid w:val="00C03023"/>
    <w:rsid w:val="00C05646"/>
    <w:rsid w:val="00C07E1F"/>
    <w:rsid w:val="00C15A67"/>
    <w:rsid w:val="00C2114D"/>
    <w:rsid w:val="00C21F3C"/>
    <w:rsid w:val="00C4489F"/>
    <w:rsid w:val="00C4539F"/>
    <w:rsid w:val="00C5576F"/>
    <w:rsid w:val="00C631E0"/>
    <w:rsid w:val="00C63BFD"/>
    <w:rsid w:val="00C650E1"/>
    <w:rsid w:val="00C65C9C"/>
    <w:rsid w:val="00C749E5"/>
    <w:rsid w:val="00C777D5"/>
    <w:rsid w:val="00C80208"/>
    <w:rsid w:val="00C8704B"/>
    <w:rsid w:val="00C9190D"/>
    <w:rsid w:val="00C922B7"/>
    <w:rsid w:val="00C94AC8"/>
    <w:rsid w:val="00CA5747"/>
    <w:rsid w:val="00CA7FFB"/>
    <w:rsid w:val="00CB3DF5"/>
    <w:rsid w:val="00CC0524"/>
    <w:rsid w:val="00CC351D"/>
    <w:rsid w:val="00CC3F10"/>
    <w:rsid w:val="00CC6B3A"/>
    <w:rsid w:val="00CD1170"/>
    <w:rsid w:val="00CD2732"/>
    <w:rsid w:val="00CD2E75"/>
    <w:rsid w:val="00CD5077"/>
    <w:rsid w:val="00CE1046"/>
    <w:rsid w:val="00CE22E0"/>
    <w:rsid w:val="00CF3309"/>
    <w:rsid w:val="00CF35E0"/>
    <w:rsid w:val="00CF6EEE"/>
    <w:rsid w:val="00D02E31"/>
    <w:rsid w:val="00D13687"/>
    <w:rsid w:val="00D17B09"/>
    <w:rsid w:val="00D34246"/>
    <w:rsid w:val="00D353AA"/>
    <w:rsid w:val="00D36CF6"/>
    <w:rsid w:val="00D477F8"/>
    <w:rsid w:val="00D50B90"/>
    <w:rsid w:val="00D56602"/>
    <w:rsid w:val="00D625C9"/>
    <w:rsid w:val="00D62EC3"/>
    <w:rsid w:val="00D7023F"/>
    <w:rsid w:val="00D72540"/>
    <w:rsid w:val="00D76404"/>
    <w:rsid w:val="00D81FEB"/>
    <w:rsid w:val="00D93C72"/>
    <w:rsid w:val="00D95939"/>
    <w:rsid w:val="00DA0638"/>
    <w:rsid w:val="00DB5AD7"/>
    <w:rsid w:val="00DC187E"/>
    <w:rsid w:val="00DC55BE"/>
    <w:rsid w:val="00DC6556"/>
    <w:rsid w:val="00DC70D9"/>
    <w:rsid w:val="00DD1EA9"/>
    <w:rsid w:val="00DD62D6"/>
    <w:rsid w:val="00DE2798"/>
    <w:rsid w:val="00DE354E"/>
    <w:rsid w:val="00DE5330"/>
    <w:rsid w:val="00DE54B8"/>
    <w:rsid w:val="00DE613E"/>
    <w:rsid w:val="00DE7EFD"/>
    <w:rsid w:val="00DF51D5"/>
    <w:rsid w:val="00DF6557"/>
    <w:rsid w:val="00DF6950"/>
    <w:rsid w:val="00E01034"/>
    <w:rsid w:val="00E01257"/>
    <w:rsid w:val="00E051F9"/>
    <w:rsid w:val="00E057A3"/>
    <w:rsid w:val="00E061FF"/>
    <w:rsid w:val="00E07787"/>
    <w:rsid w:val="00E07BAB"/>
    <w:rsid w:val="00E134E7"/>
    <w:rsid w:val="00E21B30"/>
    <w:rsid w:val="00E27518"/>
    <w:rsid w:val="00E304F7"/>
    <w:rsid w:val="00E34BC0"/>
    <w:rsid w:val="00E47AB3"/>
    <w:rsid w:val="00E50BA0"/>
    <w:rsid w:val="00E613B0"/>
    <w:rsid w:val="00E61565"/>
    <w:rsid w:val="00E6646A"/>
    <w:rsid w:val="00E71439"/>
    <w:rsid w:val="00E76B5C"/>
    <w:rsid w:val="00E90200"/>
    <w:rsid w:val="00E92C11"/>
    <w:rsid w:val="00E93390"/>
    <w:rsid w:val="00EA0563"/>
    <w:rsid w:val="00EA15AC"/>
    <w:rsid w:val="00EA1DE0"/>
    <w:rsid w:val="00EA4EB3"/>
    <w:rsid w:val="00EA714C"/>
    <w:rsid w:val="00EB276F"/>
    <w:rsid w:val="00EB46BB"/>
    <w:rsid w:val="00EC2F8F"/>
    <w:rsid w:val="00ED794D"/>
    <w:rsid w:val="00EE2808"/>
    <w:rsid w:val="00EE2A46"/>
    <w:rsid w:val="00EE792E"/>
    <w:rsid w:val="00F110CD"/>
    <w:rsid w:val="00F1342A"/>
    <w:rsid w:val="00F145F7"/>
    <w:rsid w:val="00F15CEE"/>
    <w:rsid w:val="00F24DEB"/>
    <w:rsid w:val="00F303A2"/>
    <w:rsid w:val="00F3158D"/>
    <w:rsid w:val="00F34429"/>
    <w:rsid w:val="00F344A2"/>
    <w:rsid w:val="00F426A0"/>
    <w:rsid w:val="00F47846"/>
    <w:rsid w:val="00F52810"/>
    <w:rsid w:val="00F545A4"/>
    <w:rsid w:val="00F56E3D"/>
    <w:rsid w:val="00F63885"/>
    <w:rsid w:val="00F63F1A"/>
    <w:rsid w:val="00F64659"/>
    <w:rsid w:val="00F7036E"/>
    <w:rsid w:val="00F74F78"/>
    <w:rsid w:val="00F771B0"/>
    <w:rsid w:val="00F80B4B"/>
    <w:rsid w:val="00F8333A"/>
    <w:rsid w:val="00F8451A"/>
    <w:rsid w:val="00F84D27"/>
    <w:rsid w:val="00F8554A"/>
    <w:rsid w:val="00F87288"/>
    <w:rsid w:val="00F90B9A"/>
    <w:rsid w:val="00F9173A"/>
    <w:rsid w:val="00F91818"/>
    <w:rsid w:val="00F95C7C"/>
    <w:rsid w:val="00F96028"/>
    <w:rsid w:val="00FA3E20"/>
    <w:rsid w:val="00FB2D7F"/>
    <w:rsid w:val="00FB41E6"/>
    <w:rsid w:val="00FC186D"/>
    <w:rsid w:val="00FC5248"/>
    <w:rsid w:val="00FC6358"/>
    <w:rsid w:val="00FC77F4"/>
    <w:rsid w:val="00FC7E66"/>
    <w:rsid w:val="00FD2F3A"/>
    <w:rsid w:val="00FD56F4"/>
    <w:rsid w:val="00FE168C"/>
    <w:rsid w:val="00FE57C7"/>
    <w:rsid w:val="00FE7DFA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5:docId w15:val="{2C0EE1C1-39EF-4D19-9442-27853945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bCs/>
      <w:sz w:val="24"/>
      <w:szCs w:val="24"/>
      <w:lang w:val="en-CA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ind w:left="720" w:hanging="720"/>
      <w:outlineLvl w:val="1"/>
    </w:pPr>
    <w:rPr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4"/>
      <w:szCs w:val="22"/>
      <w:lang w:val="fr-CA"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4320" w:hanging="4320"/>
      <w:jc w:val="both"/>
      <w:outlineLvl w:val="3"/>
    </w:pPr>
    <w:rPr>
      <w:b/>
      <w:bCs/>
      <w:sz w:val="24"/>
      <w:szCs w:val="24"/>
      <w:lang w:val="en-CA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sz w:val="24"/>
      <w:szCs w:val="24"/>
      <w:lang w:val="en-CA"/>
    </w:rPr>
  </w:style>
  <w:style w:type="paragraph" w:customStyle="1" w:styleId="1AutoList1">
    <w:name w:val="1AutoList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1">
    <w:name w:val="Level 1"/>
    <w:basedOn w:val="Normal"/>
    <w:pPr>
      <w:numPr>
        <w:numId w:val="8"/>
      </w:numPr>
      <w:ind w:left="720" w:hanging="720"/>
      <w:outlineLvl w:val="0"/>
    </w:pPr>
    <w:rPr>
      <w:szCs w:val="24"/>
    </w:rPr>
  </w:style>
  <w:style w:type="paragraph" w:customStyle="1" w:styleId="a">
    <w:name w:val="_"/>
    <w:basedOn w:val="Normal"/>
    <w:pPr>
      <w:ind w:left="1440" w:hanging="720"/>
    </w:pPr>
    <w:rPr>
      <w:szCs w:val="24"/>
    </w:rPr>
  </w:style>
  <w:style w:type="paragraph" w:styleId="Title">
    <w:name w:val="Title"/>
    <w:basedOn w:val="Normal"/>
    <w:qFormat/>
    <w:pPr>
      <w:tabs>
        <w:tab w:val="left" w:pos="720"/>
      </w:tabs>
      <w:ind w:left="720" w:hanging="720"/>
      <w:jc w:val="center"/>
    </w:pPr>
    <w:rPr>
      <w:b/>
      <w:bCs/>
      <w:sz w:val="24"/>
    </w:rPr>
  </w:style>
  <w:style w:type="character" w:styleId="Hyperlink">
    <w:name w:val="Hyperlink"/>
    <w:rsid w:val="00C631E0"/>
    <w:rPr>
      <w:color w:val="0000FF"/>
      <w:u w:val="single"/>
    </w:rPr>
  </w:style>
  <w:style w:type="paragraph" w:styleId="BalloonText">
    <w:name w:val="Balloon Text"/>
    <w:basedOn w:val="Normal"/>
    <w:semiHidden/>
    <w:rsid w:val="00535D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5BD9"/>
    <w:pPr>
      <w:ind w:left="720"/>
    </w:pPr>
  </w:style>
  <w:style w:type="character" w:styleId="FollowedHyperlink">
    <w:name w:val="FollowedHyperlink"/>
    <w:basedOn w:val="DefaultParagraphFont"/>
    <w:rsid w:val="0076370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A21D3"/>
    <w:pPr>
      <w:widowControl/>
      <w:autoSpaceDE/>
      <w:autoSpaceDN/>
      <w:adjustRightInd/>
    </w:pPr>
    <w:rPr>
      <w:rFonts w:ascii="Calibri" w:eastAsia="SimSun" w:hAnsi="Calibri" w:cs="Arial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9A21D3"/>
    <w:rPr>
      <w:rFonts w:ascii="Calibri" w:eastAsia="SimSun" w:hAnsi="Calibri" w:cs="Arial"/>
      <w:sz w:val="22"/>
      <w:szCs w:val="21"/>
      <w:lang w:val="en-US" w:eastAsia="zh-CN"/>
    </w:rPr>
  </w:style>
  <w:style w:type="paragraph" w:customStyle="1" w:styleId="Default">
    <w:name w:val="Default"/>
    <w:rsid w:val="00A273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95122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5122D"/>
    <w:rPr>
      <w:sz w:val="16"/>
      <w:szCs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51CC2"/>
    <w:rPr>
      <w:lang w:val="en-US" w:eastAsia="en-US"/>
    </w:rPr>
  </w:style>
  <w:style w:type="table" w:styleId="TableGrid">
    <w:name w:val="Table Grid"/>
    <w:basedOn w:val="TableNormal"/>
    <w:uiPriority w:val="59"/>
    <w:rsid w:val="00E051F9"/>
    <w:pPr>
      <w:jc w:val="both"/>
    </w:pPr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2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9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7982EA6E2D24E5C823EDA9240CCF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07C0F-F21C-4051-8B21-09D3FE0974AB}"/>
      </w:docPartPr>
      <w:docPartBody>
        <w:p w:rsidR="00BE0855" w:rsidRDefault="00DE0FEF" w:rsidP="00DE0FEF">
          <w:pPr>
            <w:pStyle w:val="C7982EA6E2D24E5C823EDA9240CCF5F1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B35F01D38684F118EEA2FDB2EBFF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1C643-2487-44A8-A21C-0DFA8E29C739}"/>
      </w:docPartPr>
      <w:docPartBody>
        <w:p w:rsidR="00BE0855" w:rsidRDefault="00DE0FEF" w:rsidP="00DE0FEF">
          <w:pPr>
            <w:pStyle w:val="8B35F01D38684F118EEA2FDB2EBFF97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0FEF"/>
    <w:rsid w:val="00BE0855"/>
    <w:rsid w:val="00DE0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5D46ED15F2438294B6257806CAC908">
    <w:name w:val="4C5D46ED15F2438294B6257806CAC908"/>
    <w:rsid w:val="00DE0FEF"/>
  </w:style>
  <w:style w:type="character" w:styleId="PlaceholderText">
    <w:name w:val="Placeholder Text"/>
    <w:basedOn w:val="DefaultParagraphFont"/>
    <w:uiPriority w:val="99"/>
    <w:semiHidden/>
    <w:rsid w:val="00DE0FEF"/>
    <w:rPr>
      <w:color w:val="808080"/>
    </w:rPr>
  </w:style>
  <w:style w:type="paragraph" w:customStyle="1" w:styleId="C7982EA6E2D24E5C823EDA9240CCF5F1">
    <w:name w:val="C7982EA6E2D24E5C823EDA9240CCF5F1"/>
    <w:rsid w:val="00DE0FEF"/>
  </w:style>
  <w:style w:type="paragraph" w:customStyle="1" w:styleId="8B35F01D38684F118EEA2FDB2EBFF978">
    <w:name w:val="8B35F01D38684F118EEA2FDB2EBFF978"/>
    <w:rsid w:val="00DE0F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2E7F5C37234D991E0CD099267296" ma:contentTypeVersion="5" ma:contentTypeDescription="Create a new document." ma:contentTypeScope="" ma:versionID="9fa1aff4e5b02077918b078a183b45ab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Mode S and DAPs WG6 </Type_x0020_Name>
    <Presenter xmlns="2b0c29a6-a2e0-472b-bfb4-397922b0132f">Secretariat</Presenter>
    <Update_x0020_Date xmlns="2b0c29a6-a2e0-472b-bfb4-397922b0132f">30 December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0315FE3A-ACA6-4479-9103-3D73F73DFD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31DE3E-0D8C-483D-98B6-6F3B1A784CC0}"/>
</file>

<file path=customXml/itemProps3.xml><?xml version="1.0" encoding="utf-8"?>
<ds:datastoreItem xmlns:ds="http://schemas.openxmlformats.org/officeDocument/2006/customXml" ds:itemID="{31EAD613-686F-474E-A3BF-12E4E40D9914}"/>
</file>

<file path=customXml/itemProps4.xml><?xml version="1.0" encoding="utf-8"?>
<ds:datastoreItem xmlns:ds="http://schemas.openxmlformats.org/officeDocument/2006/customXml" ds:itemID="{92997135-10DF-45C8-86BE-70C320A549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MISSION BY FAX</vt:lpstr>
    </vt:vector>
  </TitlesOfParts>
  <Company>ICAO - ESAF</Company>
  <LinksUpToDate>false</LinksUpToDate>
  <CharactersWithSpaces>1581</CharactersWithSpaces>
  <SharedDoc>false</SharedDoc>
  <HLinks>
    <vt:vector size="6" baseType="variant">
      <vt:variant>
        <vt:i4>4128795</vt:i4>
      </vt:variant>
      <vt:variant>
        <vt:i4>0</vt:i4>
      </vt:variant>
      <vt:variant>
        <vt:i4>0</vt:i4>
      </vt:variant>
      <vt:variant>
        <vt:i4>5</vt:i4>
      </vt:variant>
      <vt:variant>
        <vt:lpwstr>mailto:ICAOESAF@icao.int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C. ONGONGA</dc:creator>
  <cp:lastModifiedBy>How, Sze Lung</cp:lastModifiedBy>
  <cp:revision>18</cp:revision>
  <cp:lastPrinted>2017-01-03T07:09:00Z</cp:lastPrinted>
  <dcterms:created xsi:type="dcterms:W3CDTF">2019-12-19T02:46:00Z</dcterms:created>
  <dcterms:modified xsi:type="dcterms:W3CDTF">2022-11-29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2E7F5C37234D991E0CD099267296</vt:lpwstr>
  </property>
</Properties>
</file>